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092D77E"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84121E">
        <w:rPr>
          <w:rFonts w:eastAsia="Times New Roman" w:cstheme="minorHAnsi"/>
          <w:b/>
        </w:rPr>
        <w:t>68116</w:t>
      </w:r>
    </w:p>
    <w:p w14:paraId="2F6924E5" w14:textId="7894C79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84121E">
        <w:rPr>
          <w:rFonts w:eastAsia="Times New Roman" w:cstheme="minorHAnsi"/>
          <w:b/>
        </w:rPr>
        <w:t>Debopriya Sadhukhan</w:t>
      </w:r>
    </w:p>
    <w:p w14:paraId="6FB9233B" w14:textId="730C0965"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84121E" w:rsidRPr="00594DC2">
          <w:rPr>
            <w:rStyle w:val="Hyperlink"/>
            <w:rFonts w:eastAsia="Times New Roman" w:cstheme="minorHAnsi"/>
            <w:b/>
          </w:rPr>
          <w:t>https://review.jove.com/account/file-uploader?src=20775428</w:t>
        </w:r>
      </w:hyperlink>
      <w:r w:rsidR="0084121E">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625B09A5"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84121E" w:rsidRPr="0084121E">
        <w:rPr>
          <w:rFonts w:ascii="Calibri" w:hAnsi="Calibri" w:cs="Calibri"/>
          <w:b/>
          <w:bCs/>
          <w:sz w:val="32"/>
          <w:szCs w:val="32"/>
        </w:rPr>
        <w:t>Comprehensive Analysis of Procoagulant Platelets Exhibiting Features of Necrosis, Apoptosis and Platelet Activation</w:t>
      </w:r>
    </w:p>
    <w:p w14:paraId="4A0C5B67" w14:textId="23814C1E" w:rsidR="004E0C5A"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3267A2EC" w14:textId="70E7164D" w:rsidR="0084121E" w:rsidRPr="003D2E98" w:rsidRDefault="0084121E" w:rsidP="0084121E">
      <w:pPr>
        <w:jc w:val="both"/>
        <w:rPr>
          <w:rFonts w:ascii="Calibri" w:hAnsi="Calibri" w:cs="Calibri"/>
        </w:rPr>
      </w:pPr>
      <w:r w:rsidRPr="003D2E98">
        <w:rPr>
          <w:rFonts w:ascii="Calibri" w:hAnsi="Calibri" w:cs="Calibri"/>
        </w:rPr>
        <w:t>Paresh P Kulkarni</w:t>
      </w:r>
      <w:r w:rsidRPr="003D2E98">
        <w:rPr>
          <w:rFonts w:ascii="Calibri" w:hAnsi="Calibri" w:cs="Calibri"/>
          <w:vertAlign w:val="superscript"/>
        </w:rPr>
        <w:t>1</w:t>
      </w:r>
      <w:r w:rsidRPr="003D2E98">
        <w:rPr>
          <w:rFonts w:ascii="Calibri" w:hAnsi="Calibri" w:cs="Calibri"/>
        </w:rPr>
        <w:t>, Keith R McCrae</w:t>
      </w:r>
      <w:r w:rsidRPr="003D2E98">
        <w:rPr>
          <w:rFonts w:ascii="Calibri" w:hAnsi="Calibri" w:cs="Calibri"/>
          <w:vertAlign w:val="superscript"/>
        </w:rPr>
        <w:t>1,2</w:t>
      </w:r>
    </w:p>
    <w:p w14:paraId="4CE204FC" w14:textId="77777777" w:rsidR="0084121E" w:rsidRPr="003D2E98" w:rsidRDefault="0084121E" w:rsidP="0084121E">
      <w:pPr>
        <w:jc w:val="both"/>
        <w:rPr>
          <w:rFonts w:ascii="Calibri" w:hAnsi="Calibri" w:cs="Calibri"/>
          <w:vertAlign w:val="superscript"/>
        </w:rPr>
      </w:pPr>
    </w:p>
    <w:p w14:paraId="15E61BCE" w14:textId="70131486" w:rsidR="0084121E" w:rsidRPr="003D2E98" w:rsidRDefault="0084121E" w:rsidP="0084121E">
      <w:pPr>
        <w:jc w:val="both"/>
        <w:rPr>
          <w:rFonts w:ascii="Calibri" w:hAnsi="Calibri" w:cs="Calibri"/>
        </w:rPr>
      </w:pPr>
      <w:r w:rsidRPr="003D2E98">
        <w:rPr>
          <w:rFonts w:ascii="Calibri" w:hAnsi="Calibri" w:cs="Calibri"/>
          <w:vertAlign w:val="superscript"/>
        </w:rPr>
        <w:t>1</w:t>
      </w:r>
      <w:r w:rsidRPr="003D2E98">
        <w:rPr>
          <w:rFonts w:ascii="Calibri" w:hAnsi="Calibri" w:cs="Calibri"/>
        </w:rPr>
        <w:t>Department of Cardiovascular and Metabolic Sciences, Lerner Research Institute, Cleveland Clinic</w:t>
      </w:r>
    </w:p>
    <w:p w14:paraId="74A3CDA1" w14:textId="7586CC67" w:rsidR="00D6314B" w:rsidRDefault="0084121E" w:rsidP="0084121E">
      <w:pPr>
        <w:outlineLvl w:val="0"/>
        <w:rPr>
          <w:rFonts w:ascii="Calibri" w:hAnsi="Calibri" w:cs="Calibri"/>
        </w:rPr>
      </w:pPr>
      <w:r w:rsidRPr="003D2E98">
        <w:rPr>
          <w:rFonts w:ascii="Calibri" w:hAnsi="Calibri" w:cs="Calibri"/>
          <w:vertAlign w:val="superscript"/>
        </w:rPr>
        <w:t>2</w:t>
      </w:r>
      <w:r w:rsidRPr="003D2E98">
        <w:rPr>
          <w:rFonts w:ascii="Calibri" w:hAnsi="Calibri" w:cs="Calibri"/>
        </w:rPr>
        <w:t>Taussig Cancer Institute, Cleveland Clinic</w:t>
      </w:r>
    </w:p>
    <w:p w14:paraId="7B185E50" w14:textId="77777777" w:rsidR="0084121E" w:rsidRPr="00B07A3B" w:rsidRDefault="0084121E" w:rsidP="0084121E">
      <w:pPr>
        <w:outlineLvl w:val="0"/>
        <w:rPr>
          <w:rFonts w:eastAsia="Times New Roman" w:cstheme="minorHAnsi"/>
          <w:b/>
          <w:sz w:val="28"/>
          <w:szCs w:val="28"/>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0" w:name="_Hlk25233958"/>
    </w:p>
    <w:p w14:paraId="70FFA58B" w14:textId="58A002D3" w:rsidR="00D6314B" w:rsidRPr="00B07A3B" w:rsidRDefault="0084121E" w:rsidP="004E0C5A">
      <w:pPr>
        <w:outlineLvl w:val="0"/>
        <w:rPr>
          <w:rFonts w:eastAsia="Times New Roman" w:cstheme="minorHAnsi"/>
        </w:rPr>
      </w:pPr>
      <w:r w:rsidRPr="003D2E98">
        <w:rPr>
          <w:rFonts w:ascii="Calibri" w:hAnsi="Calibri" w:cs="Calibri"/>
        </w:rPr>
        <w:t xml:space="preserve">Keith R. </w:t>
      </w:r>
      <w:r w:rsidRPr="003D2E98">
        <w:rPr>
          <w:rStyle w:val="highlight"/>
          <w:rFonts w:ascii="Calibri" w:hAnsi="Calibri" w:cs="Calibri"/>
        </w:rPr>
        <w:t>McCrae</w:t>
      </w:r>
      <w:r w:rsidRPr="003D2E98">
        <w:rPr>
          <w:rFonts w:ascii="Calibri" w:hAnsi="Calibri" w:cs="Calibri"/>
        </w:rPr>
        <w:t xml:space="preserve"> </w:t>
      </w:r>
      <w:r w:rsidRPr="003D2E98">
        <w:rPr>
          <w:rFonts w:ascii="Calibri" w:hAnsi="Calibri" w:cs="Calibri"/>
        </w:rPr>
        <w:tab/>
        <w:t>(</w:t>
      </w:r>
      <w:hyperlink r:id="rId8" w:history="1">
        <w:r w:rsidRPr="003D2E98">
          <w:rPr>
            <w:rStyle w:val="Hyperlink"/>
          </w:rPr>
          <w:t>mccraek@ccf.org</w:t>
        </w:r>
      </w:hyperlink>
      <w:r w:rsidRPr="003D2E98">
        <w:rPr>
          <w:rFonts w:ascii="Calibri" w:hAnsi="Calibri" w:cs="Calibri"/>
        </w:rPr>
        <w:t>)</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65E16DA5" w:rsidR="001E230F" w:rsidRDefault="0084121E" w:rsidP="009A0E7C">
      <w:pPr>
        <w:outlineLvl w:val="0"/>
        <w:rPr>
          <w:rFonts w:ascii="Calibri" w:hAnsi="Calibri" w:cs="Calibri"/>
        </w:rPr>
      </w:pPr>
      <w:r w:rsidRPr="003D2E98">
        <w:rPr>
          <w:rFonts w:ascii="Calibri" w:hAnsi="Calibri" w:cs="Calibri"/>
        </w:rPr>
        <w:t>Paresh P Kulkarni</w:t>
      </w:r>
      <w:r w:rsidRPr="003D2E98">
        <w:rPr>
          <w:rFonts w:ascii="Calibri" w:hAnsi="Calibri" w:cs="Calibri"/>
        </w:rPr>
        <w:tab/>
        <w:t>(</w:t>
      </w:r>
      <w:hyperlink r:id="rId9" w:history="1">
        <w:r w:rsidRPr="003D2E98">
          <w:rPr>
            <w:rStyle w:val="Hyperlink"/>
          </w:rPr>
          <w:t>pareshkulbmc@gmail.com</w:t>
        </w:r>
      </w:hyperlink>
      <w:r w:rsidRPr="003D2E98">
        <w:rPr>
          <w:rFonts w:ascii="Calibri" w:hAnsi="Calibri" w:cs="Calibri"/>
        </w:rPr>
        <w:t xml:space="preserve">) </w:t>
      </w:r>
    </w:p>
    <w:p w14:paraId="081DC746" w14:textId="77777777" w:rsidR="0084121E" w:rsidRPr="00B07A3B" w:rsidRDefault="0084121E" w:rsidP="009A0E7C">
      <w:pPr>
        <w:outlineLvl w:val="0"/>
        <w:rPr>
          <w:rFonts w:cstheme="minorHAnsi"/>
          <w:b/>
          <w:sz w:val="22"/>
          <w:szCs w:val="22"/>
        </w:rPr>
      </w:pPr>
    </w:p>
    <w:p w14:paraId="60B95108" w14:textId="5A0D880C" w:rsidR="00C70C90" w:rsidRPr="00B07A3B" w:rsidRDefault="0084121E">
      <w:pPr>
        <w:rPr>
          <w:rFonts w:cstheme="minorHAnsi"/>
          <w:b/>
          <w:sz w:val="22"/>
          <w:szCs w:val="22"/>
        </w:rPr>
      </w:pPr>
      <w:r w:rsidRPr="003D2E98">
        <w:rPr>
          <w:rFonts w:ascii="Calibri" w:hAnsi="Calibri" w:cs="Calibri"/>
        </w:rPr>
        <w:t xml:space="preserve">Keith R. </w:t>
      </w:r>
      <w:r w:rsidRPr="003D2E98">
        <w:rPr>
          <w:rStyle w:val="highlight"/>
          <w:rFonts w:ascii="Calibri" w:hAnsi="Calibri" w:cs="Calibri"/>
        </w:rPr>
        <w:t>McCrae</w:t>
      </w:r>
      <w:r w:rsidRPr="003D2E98">
        <w:rPr>
          <w:rFonts w:ascii="Calibri" w:hAnsi="Calibri" w:cs="Calibri"/>
        </w:rPr>
        <w:t xml:space="preserve"> </w:t>
      </w:r>
      <w:r w:rsidRPr="003D2E98">
        <w:rPr>
          <w:rFonts w:ascii="Calibri" w:hAnsi="Calibri" w:cs="Calibri"/>
        </w:rPr>
        <w:tab/>
        <w:t>(</w:t>
      </w:r>
      <w:hyperlink r:id="rId10" w:history="1">
        <w:r w:rsidRPr="003D2E98">
          <w:rPr>
            <w:rStyle w:val="Hyperlink"/>
          </w:rPr>
          <w:t>mccraek@ccf.org</w:t>
        </w:r>
      </w:hyperlink>
      <w:r w:rsidRPr="003D2E98">
        <w:rPr>
          <w:rFonts w:ascii="Calibri" w:hAnsi="Calibri" w:cs="Calibri"/>
        </w:rPr>
        <w:t>)</w:t>
      </w:r>
      <w:r w:rsidR="00C70C90"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181DD27E" w14:textId="177CEDD6" w:rsidR="005F1ADF" w:rsidRPr="00781781" w:rsidRDefault="005F1ADF" w:rsidP="00781781">
      <w:pPr>
        <w:spacing w:before="120"/>
        <w:ind w:left="216" w:hanging="216"/>
        <w:rPr>
          <w:rFonts w:eastAsia="Times New Roman" w:cstheme="minorHAnsi"/>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A33E46">
        <w:rPr>
          <w:rFonts w:eastAsia="Times New Roman" w:cstheme="minorHAnsi"/>
          <w:b/>
          <w:bCs/>
        </w:rPr>
        <w:t>No</w:t>
      </w:r>
      <w:r w:rsidRPr="00B07A3B">
        <w:rPr>
          <w:rFonts w:eastAsia="Times New Roman" w:cstheme="minorHAnsi"/>
        </w:rPr>
        <w:t xml:space="preserve">  </w:t>
      </w:r>
    </w:p>
    <w:p w14:paraId="4E7C3E85" w14:textId="77777777" w:rsidR="00A13CC3" w:rsidRPr="00D7547B" w:rsidRDefault="00A13CC3" w:rsidP="00D7547B">
      <w:pPr>
        <w:spacing w:before="120"/>
        <w:ind w:left="720"/>
        <w:rPr>
          <w:rFonts w:eastAsia="Times New Roman" w:cstheme="minorHAnsi"/>
          <w:b/>
          <w:color w:val="7F7F7F" w:themeColor="text1" w:themeTint="80"/>
        </w:rPr>
      </w:pPr>
    </w:p>
    <w:p w14:paraId="4B20EAF0" w14:textId="73A6FFA9"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781781">
        <w:rPr>
          <w:rFonts w:eastAsia="Times New Roman" w:cstheme="minorHAnsi"/>
          <w:b/>
        </w:rPr>
        <w:t>NO</w:t>
      </w:r>
    </w:p>
    <w:p w14:paraId="1C68C2BA" w14:textId="77777777" w:rsidR="005F1ADF" w:rsidRPr="00B07A3B" w:rsidRDefault="005F1ADF" w:rsidP="005F1ADF">
      <w:pPr>
        <w:spacing w:before="120"/>
        <w:rPr>
          <w:rFonts w:eastAsia="Times New Roman" w:cstheme="minorHAnsi"/>
          <w:b/>
        </w:rPr>
      </w:pPr>
    </w:p>
    <w:p w14:paraId="7A03162F" w14:textId="4AA1A4E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A33E46">
        <w:rPr>
          <w:rFonts w:eastAsia="Times New Roman" w:cstheme="minorHAnsi"/>
          <w:b/>
          <w:bCs/>
        </w:rPr>
        <w:t>No</w:t>
      </w:r>
    </w:p>
    <w:p w14:paraId="67386C83" w14:textId="77777777" w:rsidR="005F1ADF" w:rsidRDefault="005F1ADF" w:rsidP="005F1ADF">
      <w:pPr>
        <w:rPr>
          <w:rFonts w:eastAsia="Times New Roman" w:cstheme="minorHAnsi"/>
        </w:rPr>
      </w:pPr>
    </w:p>
    <w:p w14:paraId="676C7820" w14:textId="77777777" w:rsidR="00781781" w:rsidRDefault="00781781"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0816177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84121E">
        <w:rPr>
          <w:rFonts w:cstheme="minorHAnsi"/>
          <w:bCs/>
          <w:sz w:val="22"/>
          <w:szCs w:val="22"/>
        </w:rPr>
        <w:t>10</w:t>
      </w:r>
    </w:p>
    <w:p w14:paraId="5AAC9C6C" w14:textId="51651672"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84121E">
        <w:rPr>
          <w:rFonts w:cstheme="minorHAnsi"/>
          <w:bCs/>
          <w:sz w:val="22"/>
          <w:szCs w:val="22"/>
        </w:rPr>
        <w:t>17</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6E0F194C"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 xml:space="preserve">What is the scope of your research? What questions are you trying to </w:t>
      </w:r>
      <w:commentRangeStart w:id="1"/>
      <w:r w:rsidR="00D75084" w:rsidRPr="009470DC">
        <w:rPr>
          <w:rFonts w:cstheme="minorHAnsi"/>
          <w:color w:val="auto"/>
          <w:shd w:val="clear" w:color="auto" w:fill="FFFFFF"/>
        </w:rPr>
        <w:t>answer</w:t>
      </w:r>
      <w:commentRangeEnd w:id="1"/>
      <w:r w:rsidR="00675120">
        <w:rPr>
          <w:rStyle w:val="CommentReference"/>
          <w:lang w:val="x-none" w:eastAsia="x-none"/>
        </w:rPr>
        <w:commentReference w:id="1"/>
      </w:r>
      <w:r w:rsidR="00D75084" w:rsidRPr="009470DC">
        <w:rPr>
          <w:rFonts w:cstheme="minorHAnsi"/>
          <w:color w:val="auto"/>
          <w:shd w:val="clear" w:color="auto" w:fill="FFFFFF"/>
        </w:rPr>
        <w:t>?</w:t>
      </w:r>
    </w:p>
    <w:p w14:paraId="25928288" w14:textId="73348DD9" w:rsidR="007D61A8" w:rsidRPr="00675120" w:rsidRDefault="00A33E4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resh Kulkarni</w:t>
      </w:r>
      <w:r w:rsidR="00927B12">
        <w:rPr>
          <w:rStyle w:val="AuthorName"/>
          <w:rFonts w:asciiTheme="minorHAnsi" w:eastAsia="Times" w:hAnsiTheme="minorHAnsi" w:cstheme="minorHAnsi"/>
        </w:rPr>
        <w:t>:</w:t>
      </w:r>
      <w:r w:rsidR="005A33C6" w:rsidRPr="005A33C6">
        <w:rPr>
          <w:rFonts w:cstheme="minorHAnsi"/>
        </w:rPr>
        <w:t xml:space="preserve"> </w:t>
      </w:r>
      <w:r w:rsidR="002D6778">
        <w:rPr>
          <w:rFonts w:cstheme="minorHAnsi"/>
        </w:rPr>
        <w:t>This</w:t>
      </w:r>
      <w:r>
        <w:rPr>
          <w:rFonts w:cstheme="minorHAnsi"/>
        </w:rPr>
        <w:t xml:space="preserve"> research focuses on understanding platelet metabolism during prothrombotic states such as anti-phospholipid syndrome and cancer with the intent of identifying novel biomarkers and therapeutic targets.</w:t>
      </w:r>
    </w:p>
    <w:p w14:paraId="32803BEA" w14:textId="0228F6BF" w:rsidR="00675120" w:rsidRPr="00B07A3B" w:rsidRDefault="00675120" w:rsidP="00675120">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 xml:space="preserve">. </w:t>
      </w:r>
      <w:r w:rsidRPr="00675120">
        <w:rPr>
          <w:rStyle w:val="AuthorName"/>
          <w:rFonts w:asciiTheme="minorHAnsi" w:eastAsia="Times" w:hAnsiTheme="minorHAnsi" w:cstheme="minorHAnsi"/>
          <w:b w:val="0"/>
          <w:bCs/>
          <w:i/>
          <w:iCs/>
          <w:color w:val="3333CC"/>
          <w:u w:val="none"/>
        </w:rPr>
        <w:t>Suggested B-roll: 3.1.1., 3.1.2.</w:t>
      </w:r>
    </w:p>
    <w:p w14:paraId="00A66870" w14:textId="77777777" w:rsidR="007D61A8" w:rsidRPr="00B07A3B" w:rsidRDefault="007D61A8" w:rsidP="007D61A8">
      <w:pPr>
        <w:rPr>
          <w:rFonts w:eastAsia="Times New Roman" w:cstheme="minorHAnsi"/>
          <w:b/>
          <w:bCs/>
        </w:rPr>
      </w:pPr>
    </w:p>
    <w:p w14:paraId="0B0139AD" w14:textId="59E7D118" w:rsidR="007D61A8" w:rsidRPr="00B07A3B" w:rsidRDefault="00D75084" w:rsidP="007D61A8">
      <w:pPr>
        <w:rPr>
          <w:rFonts w:eastAsia="Times New Roman" w:cstheme="minorHAnsi"/>
        </w:rPr>
      </w:pPr>
      <w:r w:rsidRPr="007A149A">
        <w:rPr>
          <w:rFonts w:cstheme="minorHAnsi"/>
          <w:color w:val="000000"/>
          <w:shd w:val="clear" w:color="auto" w:fill="FFFFFF"/>
        </w:rPr>
        <w:t>What are the most recent developments in your field of research?</w:t>
      </w:r>
    </w:p>
    <w:p w14:paraId="490E6309" w14:textId="03143C4A" w:rsidR="007D61A8" w:rsidRPr="00675120" w:rsidRDefault="00A33E46"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Paresh Kulkarni</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Our group has been at the forefront of a recent surge in interest about how platelet energy metabolism contributes to platelet activation and thrombosis.</w:t>
      </w:r>
    </w:p>
    <w:p w14:paraId="4489D4DF" w14:textId="42E31877" w:rsidR="00675120" w:rsidRPr="00675120" w:rsidRDefault="00675120" w:rsidP="00675120">
      <w:pPr>
        <w:pStyle w:val="ListParagraph"/>
        <w:numPr>
          <w:ilvl w:val="2"/>
          <w:numId w:val="3"/>
        </w:numPr>
        <w:spacing w:before="120" w:after="24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93DF302" w14:textId="54B4649E" w:rsidR="00D75084" w:rsidRPr="00D75084" w:rsidRDefault="00D75084" w:rsidP="00D75084">
      <w:pPr>
        <w:spacing w:before="120"/>
        <w:rPr>
          <w:rFonts w:eastAsia="Times New Roman" w:cstheme="minorHAnsi"/>
        </w:rPr>
      </w:pPr>
      <w:r w:rsidRPr="007A149A">
        <w:rPr>
          <w:rFonts w:cstheme="minorHAnsi"/>
          <w:color w:val="000000"/>
          <w:shd w:val="clear" w:color="auto" w:fill="FFFFFF"/>
        </w:rPr>
        <w:t>What are the current experimental challenges?</w:t>
      </w:r>
    </w:p>
    <w:p w14:paraId="074ECE87" w14:textId="496387FF" w:rsidR="00D75084" w:rsidRPr="00675120" w:rsidRDefault="00A33E46"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resh Kulkarni</w:t>
      </w:r>
      <w:r w:rsidR="00D75084" w:rsidRPr="00B07A3B">
        <w:rPr>
          <w:rFonts w:eastAsia="Times New Roman" w:cstheme="minorHAnsi"/>
          <w:b/>
          <w:bCs/>
          <w:u w:val="single"/>
        </w:rPr>
        <w:t>:</w:t>
      </w:r>
      <w:r w:rsidR="00D75084" w:rsidRPr="00B07A3B">
        <w:rPr>
          <w:rFonts w:eastAsia="Times New Roman" w:cstheme="minorHAnsi"/>
        </w:rPr>
        <w:t xml:space="preserve"> </w:t>
      </w:r>
      <w:r w:rsidR="00382E4A">
        <w:rPr>
          <w:rFonts w:eastAsia="Times New Roman" w:cstheme="minorHAnsi"/>
        </w:rPr>
        <w:t xml:space="preserve">Accurate </w:t>
      </w:r>
      <w:r w:rsidR="00382E4A">
        <w:rPr>
          <w:rFonts w:cstheme="minorHAnsi"/>
        </w:rPr>
        <w:t>c</w:t>
      </w:r>
      <w:r>
        <w:rPr>
          <w:rFonts w:cstheme="minorHAnsi"/>
        </w:rPr>
        <w:t xml:space="preserve">haracterization of </w:t>
      </w:r>
      <w:r w:rsidR="002D6778">
        <w:rPr>
          <w:rFonts w:cstheme="minorHAnsi"/>
        </w:rPr>
        <w:t xml:space="preserve">the </w:t>
      </w:r>
      <w:r>
        <w:rPr>
          <w:rFonts w:cstheme="minorHAnsi"/>
        </w:rPr>
        <w:t xml:space="preserve">platelet activation state </w:t>
      </w:r>
      <w:r w:rsidR="00382E4A">
        <w:rPr>
          <w:rFonts w:cstheme="minorHAnsi"/>
        </w:rPr>
        <w:t xml:space="preserve">in the circulation of patients to determine the risk of thrombosis as well as therapeutic efficacy of antiplatelet agents has </w:t>
      </w:r>
      <w:r w:rsidR="002D6778">
        <w:rPr>
          <w:rFonts w:cstheme="minorHAnsi"/>
        </w:rPr>
        <w:t>remained a significant</w:t>
      </w:r>
      <w:r w:rsidR="00382E4A">
        <w:rPr>
          <w:rFonts w:cstheme="minorHAnsi"/>
        </w:rPr>
        <w:t xml:space="preserve"> challenge.</w:t>
      </w:r>
    </w:p>
    <w:p w14:paraId="56B811FD" w14:textId="4CCA21C4" w:rsidR="00675120" w:rsidRPr="00D75084" w:rsidRDefault="00675120" w:rsidP="00675120">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significant findings have you established in your field?</w:t>
      </w:r>
    </w:p>
    <w:p w14:paraId="284E017B" w14:textId="43143B0B" w:rsidR="007D61A8" w:rsidRPr="00675120" w:rsidRDefault="00382E4A"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resh Kulkarni</w:t>
      </w:r>
      <w:r w:rsidR="007D61A8" w:rsidRPr="00B07A3B">
        <w:rPr>
          <w:rFonts w:eastAsia="Times New Roman" w:cstheme="minorHAnsi"/>
          <w:b/>
          <w:bCs/>
          <w:u w:val="single"/>
        </w:rPr>
        <w:t>:</w:t>
      </w:r>
      <w:r w:rsidR="00675120">
        <w:rPr>
          <w:rFonts w:eastAsia="Times New Roman" w:cstheme="minorHAnsi"/>
        </w:rPr>
        <w:t xml:space="preserve"> </w:t>
      </w:r>
      <w:r w:rsidR="00675120" w:rsidRPr="00675120">
        <w:rPr>
          <w:rFonts w:cstheme="minorHAnsi"/>
        </w:rPr>
        <w:t xml:space="preserve">Aerobic glycolysis, pentose phosphate pathway, and beta-oxidation of fatty acids have been </w:t>
      </w:r>
      <w:proofErr w:type="spellStart"/>
      <w:r w:rsidR="00675120">
        <w:rPr>
          <w:rFonts w:cstheme="minorHAnsi"/>
        </w:rPr>
        <w:t>unravelled</w:t>
      </w:r>
      <w:proofErr w:type="spellEnd"/>
      <w:r w:rsidR="00675120" w:rsidRPr="00675120">
        <w:rPr>
          <w:rFonts w:cstheme="minorHAnsi"/>
        </w:rPr>
        <w:t xml:space="preserve"> as hallmark energy metabolism pathways in stimulated platelets, with their potential established as therapeutic targets.</w:t>
      </w:r>
    </w:p>
    <w:p w14:paraId="60C1231E" w14:textId="61212C92" w:rsidR="00675120" w:rsidRPr="00B07A3B" w:rsidRDefault="00675120" w:rsidP="00675120">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r w:rsidR="00781781">
        <w:rPr>
          <w:rStyle w:val="AuthorName"/>
          <w:rFonts w:asciiTheme="minorHAnsi" w:eastAsia="Times" w:hAnsiTheme="minorHAnsi" w:cstheme="minorHAnsi"/>
          <w:b w:val="0"/>
          <w:bCs/>
          <w:u w:val="none"/>
        </w:rPr>
        <w:t xml:space="preserve"> </w:t>
      </w:r>
      <w:r w:rsidR="00781781" w:rsidRPr="00675120">
        <w:rPr>
          <w:rStyle w:val="AuthorName"/>
          <w:rFonts w:asciiTheme="minorHAnsi" w:eastAsia="Times" w:hAnsiTheme="minorHAnsi" w:cstheme="minorHAnsi"/>
          <w:b w:val="0"/>
          <w:bCs/>
          <w:i/>
          <w:iCs/>
          <w:color w:val="3333CC"/>
          <w:u w:val="none"/>
        </w:rPr>
        <w:t xml:space="preserve">Suggested B-roll: </w:t>
      </w:r>
      <w:r w:rsidR="00781781">
        <w:rPr>
          <w:rStyle w:val="AuthorName"/>
          <w:rFonts w:asciiTheme="minorHAnsi" w:eastAsia="Times" w:hAnsiTheme="minorHAnsi" w:cstheme="minorHAnsi"/>
          <w:b w:val="0"/>
          <w:bCs/>
          <w:i/>
          <w:iCs/>
          <w:color w:val="3333CC"/>
          <w:u w:val="none"/>
        </w:rPr>
        <w:t>2.2.2.</w:t>
      </w: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5046C8F6" w14:textId="07EE19E6" w:rsidR="00675120" w:rsidRPr="00675120" w:rsidRDefault="00382E4A" w:rsidP="00675120">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Paresh Kulkarni</w:t>
      </w:r>
      <w:r w:rsidR="00333FA4" w:rsidRPr="00B07A3B">
        <w:rPr>
          <w:rFonts w:eastAsia="Times New Roman" w:cstheme="minorHAnsi"/>
          <w:b/>
          <w:bCs/>
          <w:u w:val="single"/>
        </w:rPr>
        <w:t>:</w:t>
      </w:r>
      <w:r w:rsidR="00333FA4" w:rsidRPr="00B07A3B">
        <w:rPr>
          <w:rFonts w:eastAsia="Times New Roman" w:cstheme="minorHAnsi"/>
        </w:rPr>
        <w:t xml:space="preserve"> </w:t>
      </w:r>
      <w:r w:rsidR="00675120" w:rsidRPr="00675120">
        <w:rPr>
          <w:rFonts w:cstheme="minorHAnsi"/>
        </w:rPr>
        <w:t xml:space="preserve">This protocol serves to aid in the accurate identification and functional characterization of procoagulant platelets, distinct from </w:t>
      </w:r>
      <w:proofErr w:type="spellStart"/>
      <w:r w:rsidR="00675120" w:rsidRPr="00675120">
        <w:rPr>
          <w:rFonts w:cstheme="minorHAnsi"/>
        </w:rPr>
        <w:t>proaggregatory</w:t>
      </w:r>
      <w:proofErr w:type="spellEnd"/>
      <w:r w:rsidR="00675120" w:rsidRPr="00675120">
        <w:rPr>
          <w:rFonts w:cstheme="minorHAnsi"/>
        </w:rPr>
        <w:t xml:space="preserve"> platelets as well as platelets undergoing cell death by apoptosis or necrosis.</w:t>
      </w:r>
    </w:p>
    <w:p w14:paraId="2407CF72" w14:textId="5977C8B7" w:rsidR="00675120" w:rsidRPr="00675120" w:rsidRDefault="00675120" w:rsidP="00675120">
      <w:pPr>
        <w:pStyle w:val="ListParagraph"/>
        <w:numPr>
          <w:ilvl w:val="2"/>
          <w:numId w:val="3"/>
        </w:numPr>
        <w:spacing w:before="120"/>
        <w:contextualSpacing w:val="0"/>
        <w:rPr>
          <w:rFonts w:eastAsia="Times New Roman" w:cstheme="minorHAnsi"/>
        </w:rPr>
      </w:pPr>
      <w:r w:rsidRPr="00302B2A">
        <w:rPr>
          <w:rStyle w:val="AuthorName"/>
          <w:rFonts w:asciiTheme="minorHAnsi" w:eastAsia="Times" w:hAnsiTheme="minorHAnsi" w:cstheme="minorHAnsi"/>
          <w:b w:val="0"/>
          <w:bCs/>
          <w:color w:val="auto"/>
          <w:u w:val="none"/>
        </w:rPr>
        <w:t>INTER</w:t>
      </w:r>
      <w:r w:rsidRPr="00302B2A">
        <w:rPr>
          <w:rStyle w:val="AuthorName"/>
          <w:rFonts w:asciiTheme="minorHAnsi" w:eastAsia="Times" w:hAnsiTheme="minorHAnsi" w:cstheme="minorHAnsi"/>
          <w:b w:val="0"/>
          <w:bCs/>
          <w:u w:val="none"/>
        </w:rPr>
        <w:t>VIEW: Named Talent says the statement above in an interview-style shot, looking slightly off-camera</w:t>
      </w:r>
      <w:r>
        <w:rPr>
          <w:rStyle w:val="AuthorName"/>
          <w:rFonts w:asciiTheme="minorHAnsi" w:eastAsia="Times" w:hAnsiTheme="minorHAnsi" w:cstheme="minorHAnsi"/>
          <w:b w:val="0"/>
          <w:bCs/>
          <w:u w:val="none"/>
        </w:rPr>
        <w:t>.</w:t>
      </w: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3C4EB2E3" w:rsidR="00FF25E5" w:rsidRPr="00C058AE" w:rsidRDefault="00FF25E5" w:rsidP="00675120">
      <w:pPr>
        <w:contextualSpacing/>
        <w:outlineLvl w:val="0"/>
        <w:rPr>
          <w:rFonts w:cstheme="minorHAnsi"/>
        </w:rPr>
      </w:pPr>
      <w:r w:rsidRPr="00000E22">
        <w:rPr>
          <w:rFonts w:cstheme="minorHAnsi"/>
        </w:rPr>
        <w:br w:type="page"/>
      </w:r>
    </w:p>
    <w:p w14:paraId="4FD5D05C" w14:textId="3E79DB4D" w:rsidR="00FF25E5" w:rsidRDefault="00FF25E5" w:rsidP="00FF25E5">
      <w:pPr>
        <w:pStyle w:val="ListParagraph"/>
        <w:spacing w:before="120" w:after="240"/>
        <w:ind w:left="360"/>
        <w:contextualSpacing w:val="0"/>
        <w:rPr>
          <w:rFonts w:cstheme="minorHAnsi"/>
          <w:b/>
          <w:bCs/>
        </w:rPr>
      </w:pPr>
      <w:r w:rsidRPr="00C63B19">
        <w:rPr>
          <w:rFonts w:cstheme="minorHAnsi"/>
          <w:b/>
          <w:bCs/>
        </w:rPr>
        <w:t>Ethics Title Card</w:t>
      </w:r>
    </w:p>
    <w:p w14:paraId="2AB394E5" w14:textId="3D93A6B3" w:rsidR="00FF25E5" w:rsidRDefault="00FF25E5" w:rsidP="00FF25E5">
      <w:pPr>
        <w:ind w:left="360"/>
        <w:rPr>
          <w:rFonts w:cstheme="minorHAnsi"/>
          <w:b/>
          <w:i/>
          <w:color w:val="0000FF"/>
        </w:rPr>
      </w:pPr>
      <w:r>
        <w:rPr>
          <w:rFonts w:eastAsia="Times New Roman" w:cstheme="minorHAnsi"/>
        </w:rPr>
        <w:t>This research</w:t>
      </w:r>
      <w:r w:rsidRPr="00B36993">
        <w:rPr>
          <w:rFonts w:eastAsia="Times New Roman" w:cstheme="minorHAnsi"/>
        </w:rPr>
        <w:t xml:space="preserve"> </w:t>
      </w:r>
      <w:r>
        <w:rPr>
          <w:rFonts w:eastAsia="Times New Roman" w:cstheme="minorHAnsi"/>
        </w:rPr>
        <w:t>has</w:t>
      </w:r>
      <w:r w:rsidRPr="00B36993">
        <w:rPr>
          <w:rFonts w:eastAsia="Times New Roman" w:cstheme="minorHAnsi"/>
        </w:rPr>
        <w:t xml:space="preserve"> been approved by </w:t>
      </w:r>
      <w:r w:rsidR="0084121E" w:rsidRPr="003D2E98">
        <w:rPr>
          <w:rFonts w:ascii="Calibri" w:hAnsi="Calibri" w:cs="Calibri"/>
        </w:rPr>
        <w:t>the Institutional Review Board of Cleveland Clinic Lerner Research Institute</w:t>
      </w:r>
    </w:p>
    <w:p w14:paraId="3C78C807" w14:textId="4663D661" w:rsidR="00A13CC3" w:rsidRDefault="00A13CC3">
      <w:pPr>
        <w:rPr>
          <w:rFonts w:cstheme="minorHAnsi"/>
          <w:b/>
          <w:i/>
          <w:color w:val="0000FF"/>
        </w:rPr>
      </w:pPr>
    </w:p>
    <w:p w14:paraId="08FB6FAB" w14:textId="77777777" w:rsidR="00FF25E5" w:rsidRDefault="00FF25E5" w:rsidP="00A13CC3">
      <w:pPr>
        <w:contextualSpacing/>
        <w:outlineLvl w:val="0"/>
        <w:rPr>
          <w:rFonts w:eastAsia="Times New Roman" w:cstheme="minorHAnsi"/>
          <w:b/>
        </w:rPr>
      </w:pPr>
      <w:r>
        <w:rPr>
          <w:rFonts w:eastAsia="Times New Roman" w:cstheme="minorHAnsi"/>
          <w:b/>
        </w:rPr>
        <w:br w:type="page"/>
      </w:r>
    </w:p>
    <w:p w14:paraId="2A467797" w14:textId="41ED17B3" w:rsidR="00992857" w:rsidRPr="00B07A3B" w:rsidRDefault="00DC2504" w:rsidP="00EE0214">
      <w:pPr>
        <w:pStyle w:val="Heading1"/>
        <w:rPr>
          <w:rFonts w:cstheme="minorHAnsi"/>
          <w:lang w:eastAsia="zh-TW"/>
        </w:rPr>
      </w:pPr>
      <w:r w:rsidRPr="00B07A3B">
        <w:rPr>
          <w:rFonts w:cstheme="minorHAnsi"/>
        </w:rPr>
        <w:t>Protocol</w:t>
      </w:r>
      <w:r w:rsidR="0066127A">
        <w:rPr>
          <w:rFonts w:cstheme="minorHAnsi"/>
        </w:rPr>
        <w:t xml:space="preserve"> </w:t>
      </w:r>
      <w:r w:rsidR="00D75084">
        <w:rPr>
          <w:rFonts w:cstheme="minorHAnsi"/>
        </w:rPr>
        <w:t xml:space="preserve"> </w:t>
      </w:r>
    </w:p>
    <w:p w14:paraId="75DFC648" w14:textId="141F0EC2" w:rsidR="00CE10F2" w:rsidRDefault="00FD10FE" w:rsidP="00A13CC3">
      <w:pPr>
        <w:pStyle w:val="ListParagraph"/>
        <w:numPr>
          <w:ilvl w:val="0"/>
          <w:numId w:val="3"/>
        </w:numPr>
        <w:spacing w:before="120"/>
        <w:contextualSpacing w:val="0"/>
        <w:rPr>
          <w:rFonts w:cstheme="minorHAnsi"/>
          <w:b/>
          <w:bCs/>
        </w:rPr>
      </w:pPr>
      <w:r>
        <w:rPr>
          <w:rFonts w:cstheme="minorHAnsi"/>
          <w:b/>
          <w:bCs/>
        </w:rPr>
        <w:t xml:space="preserve">Preparation </w:t>
      </w:r>
      <w:r w:rsidRPr="00FD10FE">
        <w:rPr>
          <w:rFonts w:cstheme="minorHAnsi"/>
          <w:b/>
          <w:bCs/>
        </w:rPr>
        <w:t xml:space="preserve">of </w:t>
      </w:r>
      <w:r>
        <w:rPr>
          <w:rFonts w:cstheme="minorHAnsi"/>
          <w:b/>
          <w:bCs/>
        </w:rPr>
        <w:t>P</w:t>
      </w:r>
      <w:r w:rsidRPr="00FD10FE">
        <w:rPr>
          <w:rFonts w:cstheme="minorHAnsi"/>
          <w:b/>
          <w:bCs/>
        </w:rPr>
        <w:t xml:space="preserve">rocoagulant </w:t>
      </w:r>
      <w:r>
        <w:rPr>
          <w:rFonts w:cstheme="minorHAnsi"/>
          <w:b/>
          <w:bCs/>
        </w:rPr>
        <w:t>P</w:t>
      </w:r>
      <w:r w:rsidRPr="00FD10FE">
        <w:rPr>
          <w:rFonts w:cstheme="minorHAnsi"/>
          <w:b/>
          <w:bCs/>
        </w:rPr>
        <w:t xml:space="preserve">latelets </w:t>
      </w:r>
      <w:r>
        <w:rPr>
          <w:rFonts w:cstheme="minorHAnsi"/>
          <w:b/>
          <w:bCs/>
        </w:rPr>
        <w:t>for</w:t>
      </w:r>
      <w:r w:rsidRPr="00FD10FE">
        <w:rPr>
          <w:rFonts w:cstheme="minorHAnsi"/>
          <w:b/>
          <w:bCs/>
        </w:rPr>
        <w:t xml:space="preserve"> </w:t>
      </w:r>
      <w:r>
        <w:rPr>
          <w:rFonts w:cstheme="minorHAnsi"/>
          <w:b/>
          <w:bCs/>
        </w:rPr>
        <w:t>F</w:t>
      </w:r>
      <w:r w:rsidRPr="00FD10FE">
        <w:rPr>
          <w:rFonts w:cstheme="minorHAnsi"/>
          <w:b/>
          <w:bCs/>
        </w:rPr>
        <w:t xml:space="preserve">low </w:t>
      </w:r>
      <w:r>
        <w:rPr>
          <w:rFonts w:cstheme="minorHAnsi"/>
          <w:b/>
          <w:bCs/>
        </w:rPr>
        <w:t>C</w:t>
      </w:r>
      <w:r w:rsidRPr="00FD10FE">
        <w:rPr>
          <w:rFonts w:cstheme="minorHAnsi"/>
          <w:b/>
          <w:bCs/>
        </w:rPr>
        <w:t>ytometry</w:t>
      </w:r>
    </w:p>
    <w:p w14:paraId="314C5FBA" w14:textId="5E4C0576"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63770D">
        <w:rPr>
          <w:rFonts w:cstheme="minorHAnsi"/>
        </w:rPr>
        <w:t>Paresh Kulkarni</w:t>
      </w:r>
      <w:r w:rsidR="00FF25E5">
        <w:rPr>
          <w:rFonts w:cstheme="minorHAnsi"/>
        </w:rPr>
        <w:t xml:space="preserve"> </w:t>
      </w:r>
    </w:p>
    <w:p w14:paraId="6FE16670" w14:textId="77777777" w:rsidR="00985FE6" w:rsidRPr="00EE0214" w:rsidRDefault="00985FE6" w:rsidP="00EE0214">
      <w:pPr>
        <w:spacing w:before="120"/>
        <w:rPr>
          <w:rFonts w:cstheme="minorHAnsi"/>
        </w:rPr>
      </w:pPr>
    </w:p>
    <w:p w14:paraId="0AB7A549" w14:textId="45D14429" w:rsidR="009F1A6B" w:rsidRDefault="009F1A6B" w:rsidP="009F1A6B">
      <w:pPr>
        <w:pStyle w:val="Narration"/>
        <w:numPr>
          <w:ilvl w:val="1"/>
          <w:numId w:val="3"/>
        </w:numPr>
      </w:pPr>
      <w:r>
        <w:t xml:space="preserve">To begin, supplement washed human platelets with 2.5 millimolar calcium by adding 0.5 microliters of 0.5 molar stock calcium chloride solution to 100 microliters of platelet suspension </w:t>
      </w:r>
      <w:r>
        <w:rPr>
          <w:b/>
        </w:rPr>
        <w:t>[1]</w:t>
      </w:r>
      <w:r>
        <w:t>.</w:t>
      </w:r>
    </w:p>
    <w:p w14:paraId="424C99F1" w14:textId="77777777" w:rsidR="009F1A6B" w:rsidRDefault="009F1A6B" w:rsidP="009F1A6B"/>
    <w:p w14:paraId="0FBA83C7" w14:textId="77777777" w:rsidR="009F1A6B" w:rsidRDefault="009F1A6B" w:rsidP="009F1A6B">
      <w:pPr>
        <w:pStyle w:val="ShotDescription"/>
        <w:numPr>
          <w:ilvl w:val="2"/>
          <w:numId w:val="3"/>
        </w:numPr>
      </w:pPr>
      <w:r>
        <w:t>WIDE: Talent pipetting 0.5 microliters of stock calcium chloride into 100 microliters of platelet suspension.</w:t>
      </w:r>
    </w:p>
    <w:p w14:paraId="015E18E0" w14:textId="77777777" w:rsidR="009F1A6B" w:rsidRDefault="009F1A6B" w:rsidP="009F1A6B"/>
    <w:p w14:paraId="11ED09F7" w14:textId="65F8ABA8" w:rsidR="009F1A6B" w:rsidRPr="00582F22" w:rsidRDefault="009F1A6B" w:rsidP="009F1A6B">
      <w:pPr>
        <w:pStyle w:val="Narration"/>
        <w:numPr>
          <w:ilvl w:val="1"/>
          <w:numId w:val="3"/>
        </w:numPr>
        <w:rPr>
          <w:i/>
          <w:iCs/>
          <w:color w:val="FF0000"/>
        </w:rPr>
      </w:pPr>
      <w:r>
        <w:t xml:space="preserve">Keep one fraction of platelets unstimulated </w:t>
      </w:r>
      <w:r>
        <w:rPr>
          <w:b/>
        </w:rPr>
        <w:t>[1]</w:t>
      </w:r>
      <w:r>
        <w:t xml:space="preserve"> and stimulate the remaining fraction with</w:t>
      </w:r>
      <w:r w:rsidR="001D774C">
        <w:t xml:space="preserve"> a combination of</w:t>
      </w:r>
      <w:r>
        <w:t xml:space="preserve"> thrombin</w:t>
      </w:r>
      <w:r w:rsidR="001D774C">
        <w:t xml:space="preserve"> and</w:t>
      </w:r>
      <w:r>
        <w:t xml:space="preserve"> convulxin</w:t>
      </w:r>
      <w:r w:rsidR="001D774C">
        <w:t xml:space="preserve"> </w:t>
      </w:r>
      <w:r>
        <w:t xml:space="preserve">for 15 minutes at room temperature </w:t>
      </w:r>
      <w:r>
        <w:rPr>
          <w:b/>
        </w:rPr>
        <w:t>[2-TXT]</w:t>
      </w:r>
      <w:r>
        <w:t>.</w:t>
      </w:r>
    </w:p>
    <w:p w14:paraId="4DA4123C" w14:textId="77777777" w:rsidR="009F1A6B" w:rsidRDefault="009F1A6B" w:rsidP="009F1A6B"/>
    <w:p w14:paraId="2A5C7468" w14:textId="10D1AABB" w:rsidR="009F1A6B" w:rsidRDefault="009F1A6B" w:rsidP="009F1A6B">
      <w:pPr>
        <w:pStyle w:val="ShotDescription"/>
        <w:numPr>
          <w:ilvl w:val="2"/>
          <w:numId w:val="3"/>
        </w:numPr>
      </w:pPr>
      <w:r>
        <w:t xml:space="preserve">A shot of the unstimulated fraction of platelets. </w:t>
      </w:r>
    </w:p>
    <w:p w14:paraId="37EA8B74" w14:textId="77777777" w:rsidR="009F1A6B" w:rsidRDefault="009F1A6B" w:rsidP="009F1A6B"/>
    <w:p w14:paraId="3BF4BA88" w14:textId="322A38EF" w:rsidR="009F1A6B" w:rsidRPr="00582F22" w:rsidRDefault="009F1A6B" w:rsidP="009F1A6B">
      <w:pPr>
        <w:pStyle w:val="ShotDescription"/>
        <w:numPr>
          <w:ilvl w:val="2"/>
          <w:numId w:val="3"/>
        </w:numPr>
        <w:rPr>
          <w:color w:val="FF0000"/>
        </w:rPr>
      </w:pPr>
      <w:r>
        <w:t>Talent adding</w:t>
      </w:r>
      <w:r w:rsidR="00781781">
        <w:t xml:space="preserve"> a combination of</w:t>
      </w:r>
      <w:r>
        <w:t xml:space="preserve"> thrombin</w:t>
      </w:r>
      <w:r w:rsidR="00781781">
        <w:t xml:space="preserve"> and</w:t>
      </w:r>
      <w:r>
        <w:t xml:space="preserve"> convulxin</w:t>
      </w:r>
      <w:r w:rsidR="00781781">
        <w:t xml:space="preserve"> </w:t>
      </w:r>
      <w:r>
        <w:t>to a fraction of platelets</w:t>
      </w:r>
      <w:r w:rsidR="00781781">
        <w:t xml:space="preserve"> and stimulating them</w:t>
      </w:r>
      <w:r>
        <w:t xml:space="preserve">. </w:t>
      </w:r>
      <w:r w:rsidRPr="001D774C">
        <w:rPr>
          <w:b/>
          <w:bCs/>
          <w:color w:val="auto"/>
        </w:rPr>
        <w:t>TXT: Thrombin</w:t>
      </w:r>
      <w:r w:rsidR="00582F22" w:rsidRPr="001D774C">
        <w:rPr>
          <w:b/>
          <w:bCs/>
          <w:color w:val="auto"/>
        </w:rPr>
        <w:t xml:space="preserve"> </w:t>
      </w:r>
      <w:r w:rsidRPr="001D774C">
        <w:rPr>
          <w:b/>
          <w:bCs/>
          <w:color w:val="auto"/>
        </w:rPr>
        <w:t>0.25 U/mL</w:t>
      </w:r>
      <w:r w:rsidR="00582F22" w:rsidRPr="001D774C">
        <w:rPr>
          <w:b/>
          <w:bCs/>
          <w:color w:val="auto"/>
        </w:rPr>
        <w:t xml:space="preserve"> and </w:t>
      </w:r>
      <w:r w:rsidRPr="001D774C">
        <w:rPr>
          <w:b/>
          <w:bCs/>
          <w:color w:val="auto"/>
        </w:rPr>
        <w:t>Convulxin: 50 ng/mL</w:t>
      </w:r>
    </w:p>
    <w:p w14:paraId="36A4C1A2" w14:textId="77777777" w:rsidR="009F1A6B" w:rsidRDefault="009F1A6B" w:rsidP="009F1A6B"/>
    <w:p w14:paraId="69A52F9A" w14:textId="1F684368" w:rsidR="009F1A6B" w:rsidRDefault="009F1A6B" w:rsidP="009F1A6B">
      <w:pPr>
        <w:pStyle w:val="Narration"/>
        <w:numPr>
          <w:ilvl w:val="1"/>
          <w:numId w:val="3"/>
        </w:numPr>
      </w:pPr>
      <w:r>
        <w:t>After stimulation, add 1 microliter each of Annexin V</w:t>
      </w:r>
      <w:r w:rsidR="001D774C">
        <w:t xml:space="preserve"> </w:t>
      </w:r>
      <w:r w:rsidR="001D774C" w:rsidRPr="001D774C">
        <w:rPr>
          <w:i/>
          <w:iCs/>
          <w:color w:val="FF0000"/>
        </w:rPr>
        <w:t>(Annexin Vee)</w:t>
      </w:r>
      <w:r>
        <w:t xml:space="preserve"> </w:t>
      </w:r>
      <w:r w:rsidRPr="009F1A6B">
        <w:rPr>
          <w:b/>
          <w:bCs/>
        </w:rPr>
        <w:t>[1]</w:t>
      </w:r>
      <w:r>
        <w:t>, PAC1</w:t>
      </w:r>
      <w:r w:rsidR="001D774C">
        <w:t xml:space="preserve"> </w:t>
      </w:r>
      <w:r w:rsidR="001D774C" w:rsidRPr="001D774C">
        <w:rPr>
          <w:i/>
          <w:iCs/>
          <w:color w:val="FF0000"/>
        </w:rPr>
        <w:t>(P-A-C-one)</w:t>
      </w:r>
      <w:r>
        <w:t xml:space="preserve"> </w:t>
      </w:r>
      <w:r w:rsidRPr="009F1A6B">
        <w:rPr>
          <w:b/>
          <w:bCs/>
        </w:rPr>
        <w:t>[2]</w:t>
      </w:r>
      <w:r>
        <w:t>, and anti-CD62P</w:t>
      </w:r>
      <w:r w:rsidR="00EE0214">
        <w:t xml:space="preserve"> </w:t>
      </w:r>
      <w:r w:rsidR="00EE0214" w:rsidRPr="00EE0214">
        <w:rPr>
          <w:i/>
          <w:iCs/>
          <w:color w:val="FF0000"/>
        </w:rPr>
        <w:t>(Anti-C-D-six-two-P)</w:t>
      </w:r>
      <w:r>
        <w:t xml:space="preserve"> antibod</w:t>
      </w:r>
      <w:r w:rsidR="00EE0214">
        <w:t>y</w:t>
      </w:r>
      <w:r>
        <w:t xml:space="preserve"> to 100 microliters of stimulated platelet suspensions </w:t>
      </w:r>
      <w:r>
        <w:rPr>
          <w:b/>
        </w:rPr>
        <w:t>[</w:t>
      </w:r>
      <w:commentRangeStart w:id="2"/>
      <w:r>
        <w:rPr>
          <w:b/>
        </w:rPr>
        <w:t>3</w:t>
      </w:r>
      <w:commentRangeEnd w:id="2"/>
      <w:r w:rsidR="00EE0214">
        <w:rPr>
          <w:rStyle w:val="CommentReference"/>
          <w:rFonts w:asciiTheme="minorHAnsi" w:hAnsiTheme="minorHAnsi" w:cs="Calibri (Body)"/>
          <w:lang w:val="x-none" w:eastAsia="x-none"/>
        </w:rPr>
        <w:commentReference w:id="2"/>
      </w:r>
      <w:r>
        <w:rPr>
          <w:b/>
        </w:rPr>
        <w:t>]</w:t>
      </w:r>
      <w:r>
        <w:t>.</w:t>
      </w:r>
    </w:p>
    <w:p w14:paraId="0120194A" w14:textId="77777777" w:rsidR="009F1A6B" w:rsidRDefault="009F1A6B" w:rsidP="009F1A6B"/>
    <w:p w14:paraId="4776E667" w14:textId="6D7EA2DC" w:rsidR="009F1A6B" w:rsidRDefault="009F1A6B" w:rsidP="009F1A6B">
      <w:pPr>
        <w:pStyle w:val="ShotDescription"/>
        <w:numPr>
          <w:ilvl w:val="2"/>
          <w:numId w:val="3"/>
        </w:numPr>
      </w:pPr>
      <w:r>
        <w:t>Talent pipetting and adding Annexin V into the stimulated platelet suspensions.</w:t>
      </w:r>
    </w:p>
    <w:p w14:paraId="314D1734" w14:textId="7992C3AA" w:rsidR="009F1A6B" w:rsidRDefault="009F1A6B" w:rsidP="009F1A6B">
      <w:pPr>
        <w:pStyle w:val="ShotDescription"/>
        <w:numPr>
          <w:ilvl w:val="2"/>
          <w:numId w:val="3"/>
        </w:numPr>
      </w:pPr>
      <w:r>
        <w:t>Talent pipetting and adding PAC1 into the stimulated platelet suspensions.</w:t>
      </w:r>
    </w:p>
    <w:p w14:paraId="36AFE6B6" w14:textId="2F0FA164" w:rsidR="009F1A6B" w:rsidRDefault="009F1A6B" w:rsidP="009F1A6B">
      <w:pPr>
        <w:pStyle w:val="ShotDescription"/>
        <w:numPr>
          <w:ilvl w:val="2"/>
          <w:numId w:val="3"/>
        </w:numPr>
      </w:pPr>
      <w:r>
        <w:t>Talent pipetting and adding anti-CD62P antibody into the stimulated platelet suspensions.</w:t>
      </w:r>
    </w:p>
    <w:p w14:paraId="3771D1F0" w14:textId="77777777" w:rsidR="009F1A6B" w:rsidRDefault="009F1A6B" w:rsidP="009F1A6B"/>
    <w:p w14:paraId="248FC54C" w14:textId="77777777" w:rsidR="009F1A6B" w:rsidRDefault="009F1A6B" w:rsidP="009F1A6B">
      <w:pPr>
        <w:pStyle w:val="Narration"/>
        <w:numPr>
          <w:ilvl w:val="1"/>
          <w:numId w:val="3"/>
        </w:numPr>
      </w:pPr>
      <w:r>
        <w:t xml:space="preserve">Incubate the platelets in the dark at room temperature for 30 minutes </w:t>
      </w:r>
      <w:r>
        <w:rPr>
          <w:b/>
        </w:rPr>
        <w:t>[1]</w:t>
      </w:r>
      <w:r>
        <w:t>.</w:t>
      </w:r>
    </w:p>
    <w:p w14:paraId="3A90B7AC" w14:textId="77777777" w:rsidR="009F1A6B" w:rsidRDefault="009F1A6B" w:rsidP="009F1A6B"/>
    <w:p w14:paraId="5CE30AC3" w14:textId="77777777" w:rsidR="009F1A6B" w:rsidRDefault="009F1A6B" w:rsidP="009F1A6B">
      <w:pPr>
        <w:pStyle w:val="ShotDescription"/>
        <w:numPr>
          <w:ilvl w:val="2"/>
          <w:numId w:val="3"/>
        </w:numPr>
      </w:pPr>
      <w:r>
        <w:t>Talent placing samples into a dark incubator at room temperature.</w:t>
      </w:r>
    </w:p>
    <w:p w14:paraId="0D20CD69" w14:textId="77777777" w:rsidR="009F1A6B" w:rsidRDefault="009F1A6B" w:rsidP="009F1A6B"/>
    <w:p w14:paraId="3E74DE35" w14:textId="42113725" w:rsidR="009F1A6B" w:rsidRDefault="009F1A6B" w:rsidP="009F1A6B">
      <w:pPr>
        <w:pStyle w:val="Narration"/>
        <w:numPr>
          <w:ilvl w:val="1"/>
          <w:numId w:val="3"/>
        </w:numPr>
      </w:pPr>
      <w:r>
        <w:t xml:space="preserve">After 30 minutes, fix the platelets by adding an equal volume of 2 percent formalin </w:t>
      </w:r>
      <w:r>
        <w:rPr>
          <w:b/>
        </w:rPr>
        <w:t>[1]</w:t>
      </w:r>
      <w:r>
        <w:t xml:space="preserve">, before analyzing the samples by flow cytometry to quantify procoagulant platelets </w:t>
      </w:r>
      <w:r>
        <w:rPr>
          <w:b/>
        </w:rPr>
        <w:t>[2].</w:t>
      </w:r>
    </w:p>
    <w:p w14:paraId="247D5F69" w14:textId="77777777" w:rsidR="009F1A6B" w:rsidRDefault="009F1A6B" w:rsidP="009F1A6B"/>
    <w:p w14:paraId="78C215E9" w14:textId="77777777" w:rsidR="009F1A6B" w:rsidRDefault="009F1A6B" w:rsidP="009F1A6B">
      <w:pPr>
        <w:pStyle w:val="ShotDescription"/>
        <w:numPr>
          <w:ilvl w:val="2"/>
          <w:numId w:val="3"/>
        </w:numPr>
      </w:pPr>
      <w:r>
        <w:t>Talent adding an equal volume of 2 percent formalin to the incubated platelet suspensions.</w:t>
      </w:r>
    </w:p>
    <w:p w14:paraId="4AF1AFAC" w14:textId="08525998" w:rsidR="009F1A6B" w:rsidRDefault="009F1A6B" w:rsidP="009F1A6B">
      <w:pPr>
        <w:pStyle w:val="ShotDescription"/>
        <w:numPr>
          <w:ilvl w:val="2"/>
          <w:numId w:val="3"/>
        </w:numPr>
      </w:pPr>
      <w:r>
        <w:t>Talent placing the suspension in a flow cytometer.</w:t>
      </w:r>
    </w:p>
    <w:p w14:paraId="70588394" w14:textId="77777777" w:rsidR="009F1A6B" w:rsidRDefault="009F1A6B" w:rsidP="009F1A6B">
      <w:pPr>
        <w:pStyle w:val="ShotDescription"/>
        <w:ind w:firstLine="0"/>
      </w:pPr>
    </w:p>
    <w:p w14:paraId="48CF7285" w14:textId="77777777" w:rsidR="009F1A6B" w:rsidRDefault="009F1A6B" w:rsidP="009F1A6B"/>
    <w:p w14:paraId="1599BF58" w14:textId="0F974EBA" w:rsidR="009F1A6B" w:rsidRDefault="00DD2B9D" w:rsidP="009F1A6B">
      <w:pPr>
        <w:pStyle w:val="ListParagraph"/>
        <w:numPr>
          <w:ilvl w:val="0"/>
          <w:numId w:val="3"/>
        </w:numPr>
        <w:rPr>
          <w:b/>
          <w:bCs/>
        </w:rPr>
      </w:pPr>
      <w:r w:rsidRPr="00DD2B9D">
        <w:rPr>
          <w:b/>
          <w:bCs/>
        </w:rPr>
        <w:t>Preparation of Platelets for Mitochondrial Calcium Detection and Preparation of Mitochondria for Membrane Potential Detection</w:t>
      </w:r>
    </w:p>
    <w:p w14:paraId="2C2FBC20" w14:textId="77777777" w:rsidR="00DD2B9D" w:rsidRDefault="00DD2B9D" w:rsidP="00DD2B9D">
      <w:pPr>
        <w:pStyle w:val="ListParagraph"/>
        <w:ind w:left="360"/>
        <w:rPr>
          <w:b/>
          <w:bCs/>
        </w:rPr>
      </w:pPr>
    </w:p>
    <w:p w14:paraId="464E4A0A" w14:textId="17321200" w:rsidR="009F1A6B" w:rsidRDefault="00DD2B9D" w:rsidP="009F1A6B">
      <w:pPr>
        <w:pStyle w:val="Narration"/>
        <w:numPr>
          <w:ilvl w:val="1"/>
          <w:numId w:val="3"/>
        </w:numPr>
      </w:pPr>
      <w:r>
        <w:rPr>
          <w:bCs/>
        </w:rPr>
        <w:t>For the preparation of platelets, d</w:t>
      </w:r>
      <w:r w:rsidR="00DD4AA7" w:rsidRPr="00DD4AA7">
        <w:rPr>
          <w:bCs/>
        </w:rPr>
        <w:t>ilute washed human platelets to a concentration of 1 million platelets per milliliter</w:t>
      </w:r>
      <w:r w:rsidR="00DD4AA7">
        <w:rPr>
          <w:bCs/>
        </w:rPr>
        <w:t xml:space="preserve"> </w:t>
      </w:r>
      <w:r w:rsidR="00DD4AA7" w:rsidRPr="00DD4AA7">
        <w:rPr>
          <w:b/>
        </w:rPr>
        <w:t>[1]</w:t>
      </w:r>
      <w:r w:rsidR="009F1A6B" w:rsidRPr="009F1A6B">
        <w:rPr>
          <w:bCs/>
        </w:rPr>
        <w:t xml:space="preserve"> and supplement with 2.5 millimolar calcium</w:t>
      </w:r>
      <w:r w:rsidR="009F1A6B">
        <w:rPr>
          <w:b/>
        </w:rPr>
        <w:t xml:space="preserve"> [</w:t>
      </w:r>
      <w:r w:rsidR="00DD4AA7">
        <w:rPr>
          <w:b/>
        </w:rPr>
        <w:t>2-TXT</w:t>
      </w:r>
      <w:r w:rsidR="009F1A6B">
        <w:rPr>
          <w:b/>
        </w:rPr>
        <w:t>]</w:t>
      </w:r>
      <w:r w:rsidR="009F1A6B">
        <w:t>.</w:t>
      </w:r>
    </w:p>
    <w:p w14:paraId="447B4EE1" w14:textId="77777777" w:rsidR="009F1A6B" w:rsidRDefault="009F1A6B" w:rsidP="009F1A6B"/>
    <w:p w14:paraId="0331E6AE" w14:textId="77777777" w:rsidR="00DD4AA7" w:rsidRDefault="009F1A6B" w:rsidP="009F1A6B">
      <w:pPr>
        <w:pStyle w:val="ShotDescription"/>
        <w:numPr>
          <w:ilvl w:val="2"/>
          <w:numId w:val="3"/>
        </w:numPr>
      </w:pPr>
      <w:r>
        <w:t>Talent diluting platelet suspension</w:t>
      </w:r>
      <w:r w:rsidR="00DD4AA7">
        <w:t>.</w:t>
      </w:r>
    </w:p>
    <w:p w14:paraId="498DE122" w14:textId="635BFAD5" w:rsidR="009F1A6B" w:rsidRDefault="00DD4AA7" w:rsidP="009F1A6B">
      <w:pPr>
        <w:pStyle w:val="ShotDescription"/>
        <w:numPr>
          <w:ilvl w:val="2"/>
          <w:numId w:val="3"/>
        </w:numPr>
      </w:pPr>
      <w:r>
        <w:t>Talent</w:t>
      </w:r>
      <w:r w:rsidR="009F1A6B">
        <w:t xml:space="preserve"> </w:t>
      </w:r>
      <w:r>
        <w:t xml:space="preserve">adding </w:t>
      </w:r>
      <w:r w:rsidRPr="00DD4AA7">
        <w:t xml:space="preserve">stock </w:t>
      </w:r>
      <w:proofErr w:type="spellStart"/>
      <w:r w:rsidRPr="00DD4AA7">
        <w:t>CaCl</w:t>
      </w:r>
      <w:proofErr w:type="spellEnd"/>
      <w:r w:rsidRPr="00DD4AA7">
        <w:t xml:space="preserve">₂ solution </w:t>
      </w:r>
      <w:r>
        <w:t>to</w:t>
      </w:r>
      <w:r w:rsidRPr="00DD4AA7">
        <w:t xml:space="preserve"> </w:t>
      </w:r>
      <w:r>
        <w:t xml:space="preserve">the </w:t>
      </w:r>
      <w:r w:rsidRPr="00DD4AA7">
        <w:t>platelet suspension</w:t>
      </w:r>
      <w:r w:rsidR="009F1A6B">
        <w:t>.</w:t>
      </w:r>
      <w:r>
        <w:t xml:space="preserve"> </w:t>
      </w:r>
      <w:r w:rsidRPr="00DD4AA7">
        <w:rPr>
          <w:b/>
          <w:bCs/>
        </w:rPr>
        <w:t xml:space="preserve">TXT: 0.5 µL of stock </w:t>
      </w:r>
      <w:proofErr w:type="spellStart"/>
      <w:r w:rsidRPr="00DD4AA7">
        <w:rPr>
          <w:b/>
          <w:bCs/>
        </w:rPr>
        <w:t>CaCl</w:t>
      </w:r>
      <w:proofErr w:type="spellEnd"/>
      <w:r w:rsidRPr="00DD4AA7">
        <w:rPr>
          <w:b/>
          <w:bCs/>
        </w:rPr>
        <w:t>₂ 0.5 M solution in 100 µL platelet suspension</w:t>
      </w:r>
    </w:p>
    <w:p w14:paraId="6302B58F" w14:textId="77777777" w:rsidR="009F1A6B" w:rsidRDefault="009F1A6B" w:rsidP="009F1A6B"/>
    <w:p w14:paraId="79FC117A" w14:textId="2550EF55" w:rsidR="009F1A6B" w:rsidRDefault="009F1A6B" w:rsidP="009F1A6B">
      <w:pPr>
        <w:pStyle w:val="Narration"/>
        <w:numPr>
          <w:ilvl w:val="1"/>
          <w:numId w:val="3"/>
        </w:numPr>
      </w:pPr>
      <w:r>
        <w:t xml:space="preserve">Label the platelets with 5 micromolar Rhod-2 </w:t>
      </w:r>
      <w:r w:rsidR="00EE0214" w:rsidRPr="00EE0214">
        <w:rPr>
          <w:i/>
          <w:iCs/>
          <w:color w:val="FF0000"/>
        </w:rPr>
        <w:t>(Rhod-two)</w:t>
      </w:r>
      <w:r>
        <w:t xml:space="preserve"> for mitochondrial calcium</w:t>
      </w:r>
      <w:r w:rsidR="00E109D4">
        <w:t xml:space="preserve"> detection</w:t>
      </w:r>
      <w:r w:rsidR="00DD4AA7">
        <w:t xml:space="preserve"> </w:t>
      </w:r>
      <w:r w:rsidR="00DD4AA7" w:rsidRPr="00DD4AA7">
        <w:rPr>
          <w:b/>
          <w:bCs/>
        </w:rPr>
        <w:t>[1]</w:t>
      </w:r>
      <w:r w:rsidRPr="00DD4AA7">
        <w:rPr>
          <w:b/>
          <w:bCs/>
        </w:rPr>
        <w:t xml:space="preserve"> </w:t>
      </w:r>
      <w:r>
        <w:t xml:space="preserve">and incubate for 30 minutes in the dark </w:t>
      </w:r>
      <w:r>
        <w:rPr>
          <w:b/>
        </w:rPr>
        <w:t>[</w:t>
      </w:r>
      <w:r w:rsidR="00DD4AA7">
        <w:rPr>
          <w:b/>
        </w:rPr>
        <w:t>2</w:t>
      </w:r>
      <w:r>
        <w:rPr>
          <w:b/>
        </w:rPr>
        <w:t>]</w:t>
      </w:r>
      <w:r>
        <w:t>.</w:t>
      </w:r>
    </w:p>
    <w:p w14:paraId="5637700D" w14:textId="77777777" w:rsidR="009F1A6B" w:rsidRDefault="009F1A6B" w:rsidP="009F1A6B"/>
    <w:p w14:paraId="710CC4FF" w14:textId="77777777" w:rsidR="00DD4AA7" w:rsidRDefault="009F1A6B" w:rsidP="009F1A6B">
      <w:pPr>
        <w:pStyle w:val="ShotDescription"/>
        <w:numPr>
          <w:ilvl w:val="2"/>
          <w:numId w:val="3"/>
        </w:numPr>
      </w:pPr>
      <w:r>
        <w:t>Talent adding Rhod-2 AM to the platelet suspension</w:t>
      </w:r>
    </w:p>
    <w:p w14:paraId="27D290F2" w14:textId="3429838C" w:rsidR="009F1A6B" w:rsidRDefault="00DD4AA7" w:rsidP="009F1A6B">
      <w:pPr>
        <w:pStyle w:val="ShotDescription"/>
        <w:numPr>
          <w:ilvl w:val="2"/>
          <w:numId w:val="3"/>
        </w:numPr>
      </w:pPr>
      <w:r>
        <w:t>Talent</w:t>
      </w:r>
      <w:r w:rsidR="009F1A6B">
        <w:t xml:space="preserve"> placing the </w:t>
      </w:r>
      <w:r>
        <w:t>suspension</w:t>
      </w:r>
      <w:r w:rsidR="009F1A6B">
        <w:t xml:space="preserve"> in a dark incubator.</w:t>
      </w:r>
    </w:p>
    <w:p w14:paraId="67E60677" w14:textId="77777777" w:rsidR="009F1A6B" w:rsidRDefault="009F1A6B" w:rsidP="009F1A6B"/>
    <w:p w14:paraId="7E92DF3D" w14:textId="1A794D11" w:rsidR="009F1A6B" w:rsidRDefault="00DD2B9D" w:rsidP="009F1A6B">
      <w:pPr>
        <w:pStyle w:val="Narration"/>
        <w:numPr>
          <w:ilvl w:val="1"/>
          <w:numId w:val="3"/>
        </w:numPr>
      </w:pPr>
      <w:r>
        <w:t>For the preparation of mitochondria, a</w:t>
      </w:r>
      <w:r w:rsidR="009F1A6B">
        <w:t>fter</w:t>
      </w:r>
      <w:r w:rsidR="00E109D4">
        <w:t xml:space="preserve"> supplementing the platelets with calcium and stimulating a fraction</w:t>
      </w:r>
      <w:r w:rsidR="009F1A6B">
        <w:t xml:space="preserve">, add mitochondria labeling dye </w:t>
      </w:r>
      <w:r w:rsidR="00E109D4" w:rsidRPr="00E109D4">
        <w:t xml:space="preserve">to the stimulated platelet suspensions at a final concentration of 500 </w:t>
      </w:r>
      <w:r>
        <w:t>nanomolar</w:t>
      </w:r>
      <w:r w:rsidR="00E109D4">
        <w:t xml:space="preserve"> </w:t>
      </w:r>
      <w:r w:rsidR="009F1A6B">
        <w:rPr>
          <w:b/>
        </w:rPr>
        <w:t>[1</w:t>
      </w:r>
      <w:r>
        <w:rPr>
          <w:b/>
        </w:rPr>
        <w:t>-TXT</w:t>
      </w:r>
      <w:r w:rsidR="009F1A6B">
        <w:rPr>
          <w:b/>
        </w:rPr>
        <w:t>]</w:t>
      </w:r>
      <w:r w:rsidR="009F1A6B">
        <w:t>.</w:t>
      </w:r>
    </w:p>
    <w:p w14:paraId="638B2975" w14:textId="77777777" w:rsidR="009F1A6B" w:rsidRDefault="009F1A6B" w:rsidP="009F1A6B"/>
    <w:p w14:paraId="6CC268E9" w14:textId="710163DC" w:rsidR="009F1A6B" w:rsidRDefault="009F1A6B" w:rsidP="009F1A6B">
      <w:pPr>
        <w:pStyle w:val="ShotDescription"/>
        <w:numPr>
          <w:ilvl w:val="2"/>
          <w:numId w:val="3"/>
        </w:numPr>
      </w:pPr>
      <w:r>
        <w:t>Talent pipetting mitochondria labeling dye into stimulated platelet suspension.</w:t>
      </w:r>
      <w:r w:rsidR="00DD2B9D">
        <w:t xml:space="preserve"> </w:t>
      </w:r>
      <w:r w:rsidR="00DD2B9D" w:rsidRPr="00DD2B9D">
        <w:rPr>
          <w:b/>
          <w:bCs/>
        </w:rPr>
        <w:t>TXT: Add 1:1000 apoptosis detection reagent or 1:300 FITC-IETD-FMK to analyze caspase 3 and caspase 8 activity</w:t>
      </w:r>
    </w:p>
    <w:p w14:paraId="793F92B3" w14:textId="77777777" w:rsidR="009F1A6B" w:rsidRDefault="009F1A6B" w:rsidP="009F1A6B"/>
    <w:p w14:paraId="16EBD823" w14:textId="77777777" w:rsidR="009F1A6B" w:rsidRDefault="009F1A6B" w:rsidP="009F1A6B">
      <w:pPr>
        <w:pStyle w:val="Narration"/>
        <w:numPr>
          <w:ilvl w:val="1"/>
          <w:numId w:val="3"/>
        </w:numPr>
      </w:pPr>
      <w:r>
        <w:t xml:space="preserve">Incubate the platelets for 30 minutes in the dark </w:t>
      </w:r>
      <w:r>
        <w:rPr>
          <w:b/>
        </w:rPr>
        <w:t>[1]</w:t>
      </w:r>
      <w:r>
        <w:t>.</w:t>
      </w:r>
    </w:p>
    <w:p w14:paraId="70CF7AF9" w14:textId="77777777" w:rsidR="009F1A6B" w:rsidRDefault="009F1A6B" w:rsidP="009F1A6B"/>
    <w:p w14:paraId="62AD8E80" w14:textId="77777777" w:rsidR="009F1A6B" w:rsidRDefault="009F1A6B" w:rsidP="009F1A6B">
      <w:pPr>
        <w:pStyle w:val="ShotDescription"/>
        <w:numPr>
          <w:ilvl w:val="2"/>
          <w:numId w:val="3"/>
        </w:numPr>
      </w:pPr>
      <w:r>
        <w:t>Talent placing the dye-labeled platelets in a dark incubator.</w:t>
      </w:r>
    </w:p>
    <w:p w14:paraId="3740C201" w14:textId="77777777" w:rsidR="009F1A6B" w:rsidRDefault="009F1A6B" w:rsidP="009F1A6B"/>
    <w:p w14:paraId="4A5F83B8" w14:textId="11BA8FC8" w:rsidR="009F1A6B" w:rsidRDefault="00E109D4" w:rsidP="009F1A6B">
      <w:pPr>
        <w:pStyle w:val="Narration"/>
        <w:numPr>
          <w:ilvl w:val="1"/>
          <w:numId w:val="3"/>
        </w:numPr>
      </w:pPr>
      <w:r>
        <w:t>After 30 minutes, f</w:t>
      </w:r>
      <w:r w:rsidR="009F1A6B">
        <w:t xml:space="preserve">ix the platelets by adding an equal volume of 2 percent formalin </w:t>
      </w:r>
      <w:r w:rsidR="009F1A6B">
        <w:rPr>
          <w:b/>
        </w:rPr>
        <w:t>[1]</w:t>
      </w:r>
      <w:r>
        <w:t xml:space="preserve"> before analyzing the platelets by flow cytometry </w:t>
      </w:r>
      <w:r w:rsidRPr="00E109D4">
        <w:rPr>
          <w:b/>
          <w:bCs/>
        </w:rPr>
        <w:t>[2]</w:t>
      </w:r>
      <w:r>
        <w:t xml:space="preserve">. </w:t>
      </w:r>
    </w:p>
    <w:p w14:paraId="4D4CFE23" w14:textId="77777777" w:rsidR="009F1A6B" w:rsidRDefault="009F1A6B" w:rsidP="009F1A6B"/>
    <w:p w14:paraId="1DBE6BD2" w14:textId="77777777" w:rsidR="009F1A6B" w:rsidRDefault="009F1A6B" w:rsidP="009F1A6B">
      <w:pPr>
        <w:pStyle w:val="ShotDescription"/>
        <w:numPr>
          <w:ilvl w:val="2"/>
          <w:numId w:val="3"/>
        </w:numPr>
      </w:pPr>
      <w:r>
        <w:t>Talent adding an equal volume of 2 percent formalin to the incubated platelets.</w:t>
      </w:r>
    </w:p>
    <w:p w14:paraId="25FCBA7A" w14:textId="2C3F1137" w:rsidR="00E109D4" w:rsidRDefault="00E109D4" w:rsidP="009F1A6B">
      <w:pPr>
        <w:pStyle w:val="ShotDescription"/>
        <w:numPr>
          <w:ilvl w:val="2"/>
          <w:numId w:val="3"/>
        </w:numPr>
      </w:pPr>
      <w:r>
        <w:t>Talent placing the suspension in a flow cytometer.</w:t>
      </w:r>
    </w:p>
    <w:p w14:paraId="1EE42691" w14:textId="6E236C52" w:rsidR="00A319BE" w:rsidRPr="00DD2B9D" w:rsidRDefault="00A319BE" w:rsidP="00DD2B9D">
      <w:pPr>
        <w:spacing w:before="120"/>
        <w:rPr>
          <w:rFonts w:cstheme="minorHAnsi"/>
        </w:rPr>
      </w:pPr>
    </w:p>
    <w:p w14:paraId="476A4176" w14:textId="77777777" w:rsidR="000F326F" w:rsidRDefault="000F326F" w:rsidP="000F326F">
      <w:pPr>
        <w:pStyle w:val="ListParagraph"/>
        <w:spacing w:before="120"/>
        <w:ind w:left="1627"/>
        <w:contextualSpacing w:val="0"/>
        <w:rPr>
          <w:rFonts w:cstheme="minorHAnsi"/>
        </w:rPr>
      </w:pPr>
    </w:p>
    <w:p w14:paraId="09689C4F" w14:textId="0685D836" w:rsidR="00495959" w:rsidRPr="000F326F" w:rsidRDefault="00495959" w:rsidP="00FD10FE">
      <w:pPr>
        <w:pStyle w:val="ListParagraph"/>
        <w:spacing w:before="120"/>
        <w:ind w:left="1627"/>
        <w:contextualSpacing w:val="0"/>
        <w:rPr>
          <w:rFonts w:cstheme="minorHAnsi"/>
        </w:rPr>
      </w:pPr>
      <w:r w:rsidRPr="000F326F">
        <w:rPr>
          <w:rFonts w:cstheme="minorHAnsi"/>
        </w:rPr>
        <w:br w:type="page"/>
      </w:r>
    </w:p>
    <w:p w14:paraId="7A4F1842" w14:textId="63FEF99E" w:rsidR="00495959" w:rsidRPr="00B07A3B" w:rsidRDefault="00495959" w:rsidP="00EE0214">
      <w:pPr>
        <w:pStyle w:val="Heading1"/>
        <w:rPr>
          <w:rFonts w:cstheme="minorHAnsi"/>
        </w:rPr>
      </w:pPr>
      <w:r w:rsidRPr="00B07A3B">
        <w:rPr>
          <w:rFonts w:cstheme="minorHAnsi"/>
        </w:rPr>
        <w:t>Results</w:t>
      </w:r>
    </w:p>
    <w:p w14:paraId="476287CC" w14:textId="71597EA2"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presentative 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4D98F447" w14:textId="7742052A" w:rsidR="00495959" w:rsidRDefault="00FD10FE" w:rsidP="00FD10FE">
      <w:pPr>
        <w:pStyle w:val="ListParagraph"/>
        <w:numPr>
          <w:ilvl w:val="1"/>
          <w:numId w:val="3"/>
        </w:numPr>
        <w:spacing w:before="120"/>
        <w:contextualSpacing w:val="0"/>
        <w:outlineLvl w:val="0"/>
        <w:rPr>
          <w:rFonts w:cstheme="minorHAnsi"/>
        </w:rPr>
      </w:pPr>
      <w:r>
        <w:rPr>
          <w:rFonts w:cstheme="minorHAnsi"/>
        </w:rPr>
        <w:t>This figure illustrates t</w:t>
      </w:r>
      <w:r w:rsidRPr="00FD10FE">
        <w:rPr>
          <w:rFonts w:cstheme="minorHAnsi"/>
        </w:rPr>
        <w:t>he dose-dependent induction of P-selectin expression and phosphatidylserine exposure in platelets following thrombin stimulation</w:t>
      </w:r>
      <w:r>
        <w:rPr>
          <w:rFonts w:cstheme="minorHAnsi"/>
        </w:rPr>
        <w:t xml:space="preserve"> </w:t>
      </w:r>
      <w:r w:rsidRPr="00E52DE5">
        <w:rPr>
          <w:rFonts w:cstheme="minorHAnsi"/>
          <w:b/>
          <w:bCs/>
        </w:rPr>
        <w:t>[1]</w:t>
      </w:r>
      <w:r>
        <w:rPr>
          <w:rFonts w:cstheme="minorHAnsi"/>
        </w:rPr>
        <w:t>.</w:t>
      </w:r>
    </w:p>
    <w:p w14:paraId="6A454720" w14:textId="114F2D96" w:rsidR="00FD10FE" w:rsidRDefault="00FD10FE" w:rsidP="00FD10FE">
      <w:pPr>
        <w:pStyle w:val="ListParagraph"/>
        <w:numPr>
          <w:ilvl w:val="2"/>
          <w:numId w:val="3"/>
        </w:numPr>
        <w:spacing w:before="120"/>
        <w:contextualSpacing w:val="0"/>
        <w:outlineLvl w:val="0"/>
        <w:rPr>
          <w:rFonts w:cstheme="minorHAnsi"/>
        </w:rPr>
      </w:pPr>
      <w:r>
        <w:rPr>
          <w:rFonts w:cstheme="minorHAnsi"/>
        </w:rPr>
        <w:t>LAB MEDIA: Figure 2.</w:t>
      </w:r>
    </w:p>
    <w:p w14:paraId="16B6F1CD" w14:textId="16303367" w:rsidR="00E52DE5" w:rsidRDefault="00E52DE5" w:rsidP="00E52DE5">
      <w:pPr>
        <w:pStyle w:val="ListParagraph"/>
        <w:numPr>
          <w:ilvl w:val="1"/>
          <w:numId w:val="3"/>
        </w:numPr>
        <w:spacing w:before="120"/>
        <w:contextualSpacing w:val="0"/>
        <w:outlineLvl w:val="0"/>
        <w:rPr>
          <w:rFonts w:cstheme="minorHAnsi"/>
        </w:rPr>
      </w:pPr>
      <w:r>
        <w:rPr>
          <w:rFonts w:cstheme="minorHAnsi"/>
        </w:rPr>
        <w:t>T</w:t>
      </w:r>
      <w:r w:rsidRPr="00E52DE5">
        <w:rPr>
          <w:rFonts w:cstheme="minorHAnsi"/>
        </w:rPr>
        <w:t>he results show that thrombin induced a dose-dependent increase in the proportion of platelets expressing both phosphatidylserine and P-selectin</w:t>
      </w:r>
      <w:r>
        <w:rPr>
          <w:rFonts w:cstheme="minorHAnsi"/>
        </w:rPr>
        <w:t xml:space="preserve"> </w:t>
      </w:r>
      <w:r w:rsidRPr="00E52DE5">
        <w:rPr>
          <w:rFonts w:cstheme="minorHAnsi"/>
          <w:b/>
          <w:bCs/>
        </w:rPr>
        <w:t>[1]</w:t>
      </w:r>
      <w:r>
        <w:rPr>
          <w:rFonts w:cstheme="minorHAnsi"/>
        </w:rPr>
        <w:t>.</w:t>
      </w:r>
    </w:p>
    <w:p w14:paraId="55D627F0" w14:textId="2C2B3D65" w:rsidR="00E52DE5" w:rsidRDefault="00E52DE5" w:rsidP="00E52DE5">
      <w:pPr>
        <w:pStyle w:val="ListParagraph"/>
        <w:numPr>
          <w:ilvl w:val="2"/>
          <w:numId w:val="3"/>
        </w:numPr>
        <w:spacing w:before="120"/>
        <w:contextualSpacing w:val="0"/>
        <w:outlineLvl w:val="0"/>
        <w:rPr>
          <w:rFonts w:cstheme="minorHAnsi"/>
        </w:rPr>
      </w:pPr>
      <w:r>
        <w:rPr>
          <w:rFonts w:cstheme="minorHAnsi"/>
        </w:rPr>
        <w:t xml:space="preserve">LAB MEDIA: Figure 2. </w:t>
      </w:r>
      <w:r w:rsidRPr="00E52DE5">
        <w:rPr>
          <w:rFonts w:cstheme="minorHAnsi"/>
          <w:i/>
          <w:iCs/>
          <w:color w:val="3333CC"/>
        </w:rPr>
        <w:t>Video Editor: Highlight the black dots.</w:t>
      </w:r>
    </w:p>
    <w:p w14:paraId="33BBFD1D" w14:textId="091DFC1C" w:rsidR="00E52DE5" w:rsidRDefault="00E52DE5" w:rsidP="00E52DE5">
      <w:pPr>
        <w:pStyle w:val="ListParagraph"/>
        <w:numPr>
          <w:ilvl w:val="1"/>
          <w:numId w:val="3"/>
        </w:numPr>
        <w:spacing w:before="120"/>
        <w:contextualSpacing w:val="0"/>
        <w:outlineLvl w:val="0"/>
        <w:rPr>
          <w:rFonts w:cstheme="minorHAnsi"/>
        </w:rPr>
      </w:pPr>
      <w:r>
        <w:rPr>
          <w:rFonts w:cstheme="minorHAnsi"/>
        </w:rPr>
        <w:t>T</w:t>
      </w:r>
      <w:r w:rsidRPr="00E52DE5">
        <w:rPr>
          <w:rFonts w:cstheme="minorHAnsi"/>
        </w:rPr>
        <w:t>hrombin stimulation</w:t>
      </w:r>
      <w:r>
        <w:rPr>
          <w:rFonts w:cstheme="minorHAnsi"/>
        </w:rPr>
        <w:t xml:space="preserve"> also</w:t>
      </w:r>
      <w:r w:rsidRPr="00E52DE5">
        <w:rPr>
          <w:rFonts w:cstheme="minorHAnsi"/>
        </w:rPr>
        <w:t xml:space="preserve"> caused a time-dependent increase in mitochondrial calcium levels in platelets </w:t>
      </w:r>
      <w:r w:rsidRPr="00E52DE5">
        <w:rPr>
          <w:rFonts w:cstheme="minorHAnsi"/>
          <w:b/>
          <w:bCs/>
        </w:rPr>
        <w:t>[1]</w:t>
      </w:r>
      <w:r>
        <w:rPr>
          <w:rFonts w:cstheme="minorHAnsi"/>
        </w:rPr>
        <w:t>.</w:t>
      </w:r>
    </w:p>
    <w:p w14:paraId="11593BC3" w14:textId="04022004" w:rsidR="00E52DE5" w:rsidRPr="00E52DE5" w:rsidRDefault="00E52DE5" w:rsidP="00E52DE5">
      <w:pPr>
        <w:pStyle w:val="ListParagraph"/>
        <w:numPr>
          <w:ilvl w:val="2"/>
          <w:numId w:val="3"/>
        </w:numPr>
        <w:spacing w:before="120"/>
        <w:contextualSpacing w:val="0"/>
        <w:outlineLvl w:val="0"/>
        <w:rPr>
          <w:rFonts w:cstheme="minorHAnsi"/>
        </w:rPr>
      </w:pPr>
      <w:r>
        <w:rPr>
          <w:rFonts w:cstheme="minorHAnsi"/>
        </w:rPr>
        <w:t xml:space="preserve">LAB MEDIA: Figure 3. </w:t>
      </w:r>
      <w:r w:rsidRPr="00E52DE5">
        <w:rPr>
          <w:rFonts w:cstheme="minorHAnsi"/>
          <w:i/>
          <w:iCs/>
          <w:color w:val="3333CC"/>
        </w:rPr>
        <w:t>Video Editor: Highlight the</w:t>
      </w:r>
      <w:r>
        <w:rPr>
          <w:rFonts w:cstheme="minorHAnsi"/>
          <w:i/>
          <w:iCs/>
          <w:color w:val="3333CC"/>
        </w:rPr>
        <w:t xml:space="preserve"> horizontal black line and the black arrow indicating thrombin in all three plots.</w:t>
      </w:r>
    </w:p>
    <w:p w14:paraId="0ABF05B2" w14:textId="6F9AB564" w:rsidR="00E52DE5" w:rsidRDefault="00E52DE5" w:rsidP="00E52DE5">
      <w:pPr>
        <w:pStyle w:val="ListParagraph"/>
        <w:numPr>
          <w:ilvl w:val="1"/>
          <w:numId w:val="3"/>
        </w:numPr>
        <w:spacing w:before="120"/>
        <w:contextualSpacing w:val="0"/>
        <w:outlineLvl w:val="0"/>
        <w:rPr>
          <w:rFonts w:cstheme="minorHAnsi"/>
        </w:rPr>
      </w:pPr>
      <w:r>
        <w:rPr>
          <w:rFonts w:cstheme="minorHAnsi"/>
        </w:rPr>
        <w:t>However, t</w:t>
      </w:r>
      <w:r w:rsidRPr="00E52DE5">
        <w:rPr>
          <w:rFonts w:cstheme="minorHAnsi"/>
        </w:rPr>
        <w:t xml:space="preserve">hrombin stimulation resulted in a reduction of mitochondrial membrane potential in platelets </w:t>
      </w:r>
      <w:r w:rsidRPr="00E52DE5">
        <w:rPr>
          <w:rFonts w:cstheme="minorHAnsi"/>
          <w:b/>
          <w:bCs/>
        </w:rPr>
        <w:t>[1]</w:t>
      </w:r>
      <w:r w:rsidRPr="00E52DE5">
        <w:rPr>
          <w:rFonts w:cstheme="minorHAnsi"/>
        </w:rPr>
        <w:t>.</w:t>
      </w:r>
    </w:p>
    <w:p w14:paraId="7EAD3D7F" w14:textId="065F4A0B" w:rsidR="00E52DE5" w:rsidRPr="00E52DE5" w:rsidRDefault="00E52DE5" w:rsidP="00E52DE5">
      <w:pPr>
        <w:pStyle w:val="ListParagraph"/>
        <w:numPr>
          <w:ilvl w:val="2"/>
          <w:numId w:val="3"/>
        </w:numPr>
        <w:spacing w:before="120"/>
        <w:contextualSpacing w:val="0"/>
        <w:outlineLvl w:val="0"/>
        <w:rPr>
          <w:rFonts w:cstheme="minorHAnsi"/>
        </w:rPr>
      </w:pPr>
      <w:r>
        <w:rPr>
          <w:rFonts w:cstheme="minorHAnsi"/>
        </w:rPr>
        <w:t xml:space="preserve">LAB MEDIA: Figure 4. </w:t>
      </w:r>
      <w:r w:rsidRPr="00E52DE5">
        <w:rPr>
          <w:rFonts w:cstheme="minorHAnsi"/>
          <w:i/>
          <w:iCs/>
          <w:color w:val="3333CC"/>
        </w:rPr>
        <w:t>Video Editor: Highlight</w:t>
      </w:r>
      <w:r>
        <w:rPr>
          <w:rFonts w:cstheme="minorHAnsi"/>
          <w:i/>
          <w:iCs/>
          <w:color w:val="3333CC"/>
        </w:rPr>
        <w:t xml:space="preserve"> the red, green, pink colored plots.</w:t>
      </w:r>
    </w:p>
    <w:p w14:paraId="7462C069" w14:textId="47BB1470" w:rsidR="00E52DE5" w:rsidRDefault="00E52DE5" w:rsidP="00E52DE5">
      <w:pPr>
        <w:pStyle w:val="ListParagraph"/>
        <w:numPr>
          <w:ilvl w:val="1"/>
          <w:numId w:val="3"/>
        </w:numPr>
        <w:spacing w:before="120"/>
        <w:contextualSpacing w:val="0"/>
        <w:outlineLvl w:val="0"/>
        <w:rPr>
          <w:rFonts w:cstheme="minorHAnsi"/>
        </w:rPr>
      </w:pPr>
      <w:r>
        <w:rPr>
          <w:rFonts w:cstheme="minorHAnsi"/>
        </w:rPr>
        <w:t>T</w:t>
      </w:r>
      <w:r w:rsidRPr="00E52DE5">
        <w:rPr>
          <w:rFonts w:cstheme="minorHAnsi"/>
        </w:rPr>
        <w:t>hrombin stimulation activated caspase 8</w:t>
      </w:r>
      <w:r>
        <w:rPr>
          <w:rFonts w:cstheme="minorHAnsi"/>
        </w:rPr>
        <w:t xml:space="preserve"> </w:t>
      </w:r>
      <w:r w:rsidRPr="00E52DE5">
        <w:rPr>
          <w:rFonts w:cstheme="minorHAnsi"/>
          <w:b/>
          <w:bCs/>
        </w:rPr>
        <w:t>[1]</w:t>
      </w:r>
      <w:r w:rsidRPr="00E52DE5">
        <w:rPr>
          <w:rFonts w:cstheme="minorHAnsi"/>
        </w:rPr>
        <w:t xml:space="preserve"> but not caspase 3</w:t>
      </w:r>
      <w:r w:rsidR="00EE0214">
        <w:rPr>
          <w:rFonts w:cstheme="minorHAnsi"/>
        </w:rPr>
        <w:t xml:space="preserve"> </w:t>
      </w:r>
      <w:r>
        <w:rPr>
          <w:rFonts w:cstheme="minorHAnsi"/>
        </w:rPr>
        <w:t xml:space="preserve">or </w:t>
      </w:r>
      <w:r w:rsidRPr="00E52DE5">
        <w:rPr>
          <w:rFonts w:cstheme="minorHAnsi"/>
        </w:rPr>
        <w:t xml:space="preserve">7 in platelets </w:t>
      </w:r>
      <w:r w:rsidRPr="00E52DE5">
        <w:rPr>
          <w:rFonts w:cstheme="minorHAnsi"/>
          <w:b/>
          <w:bCs/>
        </w:rPr>
        <w:t>[1]</w:t>
      </w:r>
      <w:r w:rsidRPr="00E52DE5">
        <w:rPr>
          <w:rFonts w:cstheme="minorHAnsi"/>
        </w:rPr>
        <w:t>.</w:t>
      </w:r>
    </w:p>
    <w:p w14:paraId="264D078D" w14:textId="3F2CAA22" w:rsidR="00E52DE5" w:rsidRPr="0084121E" w:rsidRDefault="00E52DE5" w:rsidP="00E52DE5">
      <w:pPr>
        <w:pStyle w:val="ListParagraph"/>
        <w:numPr>
          <w:ilvl w:val="2"/>
          <w:numId w:val="3"/>
        </w:numPr>
        <w:spacing w:before="120"/>
        <w:contextualSpacing w:val="0"/>
        <w:outlineLvl w:val="0"/>
        <w:rPr>
          <w:rFonts w:cstheme="minorHAnsi"/>
        </w:rPr>
      </w:pPr>
      <w:r>
        <w:rPr>
          <w:rFonts w:cstheme="minorHAnsi"/>
        </w:rPr>
        <w:t xml:space="preserve">LAB MEDIA: Figure 5A, 5B. </w:t>
      </w:r>
      <w:r w:rsidRPr="00E52DE5">
        <w:rPr>
          <w:rFonts w:cstheme="minorHAnsi"/>
          <w:i/>
          <w:iCs/>
          <w:color w:val="3333CC"/>
        </w:rPr>
        <w:t>Video Editor: Highlight</w:t>
      </w:r>
      <w:r>
        <w:rPr>
          <w:rFonts w:cstheme="minorHAnsi"/>
          <w:i/>
          <w:iCs/>
          <w:color w:val="3333CC"/>
        </w:rPr>
        <w:t xml:space="preserve"> the red, green, pink colored plots</w:t>
      </w:r>
      <w:r w:rsidR="0084121E">
        <w:rPr>
          <w:rFonts w:cstheme="minorHAnsi"/>
          <w:i/>
          <w:iCs/>
          <w:color w:val="3333CC"/>
        </w:rPr>
        <w:t xml:space="preserve"> in B.</w:t>
      </w:r>
    </w:p>
    <w:p w14:paraId="03B11222" w14:textId="581FF04E" w:rsidR="0084121E" w:rsidRDefault="0084121E" w:rsidP="00E52DE5">
      <w:pPr>
        <w:pStyle w:val="ListParagraph"/>
        <w:numPr>
          <w:ilvl w:val="2"/>
          <w:numId w:val="3"/>
        </w:numPr>
        <w:spacing w:before="120"/>
        <w:contextualSpacing w:val="0"/>
        <w:outlineLvl w:val="0"/>
        <w:rPr>
          <w:rFonts w:cstheme="minorHAnsi"/>
        </w:rPr>
      </w:pPr>
      <w:r>
        <w:rPr>
          <w:rFonts w:cstheme="minorHAnsi"/>
        </w:rPr>
        <w:t xml:space="preserve">LAB MEDIA: Figure 5A, 5B. </w:t>
      </w:r>
      <w:r w:rsidRPr="00E52DE5">
        <w:rPr>
          <w:rFonts w:cstheme="minorHAnsi"/>
          <w:i/>
          <w:iCs/>
          <w:color w:val="3333CC"/>
        </w:rPr>
        <w:t>Video Editor: Highlight</w:t>
      </w:r>
      <w:r>
        <w:rPr>
          <w:rFonts w:cstheme="minorHAnsi"/>
          <w:i/>
          <w:iCs/>
          <w:color w:val="3333CC"/>
        </w:rPr>
        <w:t xml:space="preserve"> all the plots in A.</w:t>
      </w:r>
    </w:p>
    <w:p w14:paraId="4E4FA6A9" w14:textId="77777777" w:rsidR="00FD10FE" w:rsidRPr="00B07A3B" w:rsidRDefault="00FD10FE" w:rsidP="00FD10FE">
      <w:pPr>
        <w:pStyle w:val="ListParagraph"/>
        <w:spacing w:before="120"/>
        <w:ind w:left="1627"/>
        <w:contextualSpacing w:val="0"/>
        <w:outlineLvl w:val="0"/>
        <w:rPr>
          <w:rFonts w:cstheme="minorHAnsi"/>
        </w:rPr>
      </w:pPr>
    </w:p>
    <w:p w14:paraId="00E4DD89" w14:textId="3E7F5C61" w:rsidR="00AD3B41" w:rsidRPr="00495959" w:rsidRDefault="00AD3B41" w:rsidP="00012B08">
      <w:pPr>
        <w:rPr>
          <w:rFonts w:eastAsia="Times New Roman" w:cstheme="minorHAnsi"/>
          <w:sz w:val="52"/>
        </w:rPr>
      </w:pPr>
    </w:p>
    <w:sectPr w:rsidR="00AD3B41" w:rsidRPr="00495959" w:rsidSect="005F0509">
      <w:headerReference w:type="default" r:id="rId15"/>
      <w:footerReference w:type="even" r:id="rId16"/>
      <w:footerReference w:type="default" r:id="rId17"/>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ebopriya Sadhukhan" w:date="2025-04-18T02:29:00Z" w:initials="DS">
    <w:p w14:paraId="1AC1B169" w14:textId="77777777" w:rsidR="00675120" w:rsidRDefault="00675120" w:rsidP="00675120">
      <w:pPr>
        <w:pStyle w:val="CommentText"/>
      </w:pPr>
      <w:r>
        <w:rPr>
          <w:rStyle w:val="CommentReference"/>
        </w:rPr>
        <w:annotationRef/>
      </w:r>
      <w:r>
        <w:rPr>
          <w:lang w:val="en-IN"/>
        </w:rPr>
        <w:t>Authors: We can accommodate a maximum of 5 interview statements in this section. So, we have removed some of your responses from here. Please let us know if we missed any important information or if you would like to change anything.</w:t>
      </w:r>
    </w:p>
  </w:comment>
  <w:comment w:id="2" w:author="Debopriya Sadhukhan" w:date="2025-04-17T23:50:00Z" w:initials="DS">
    <w:p w14:paraId="63AF10C0" w14:textId="62BE9D59" w:rsidR="00EE0214" w:rsidRDefault="00EE0214" w:rsidP="00EE0214">
      <w:pPr>
        <w:pStyle w:val="CommentText"/>
      </w:pPr>
      <w:r>
        <w:rPr>
          <w:rStyle w:val="CommentReference"/>
        </w:rPr>
        <w:annotationRef/>
      </w:r>
      <w:r>
        <w:rPr>
          <w:lang w:val="en-IN"/>
        </w:rPr>
        <w:t xml:space="preserve">Authors: Is the narration for this step and the pronunciation guides (in </w:t>
      </w:r>
      <w:r>
        <w:rPr>
          <w:i/>
          <w:iCs/>
          <w:color w:val="FF0000"/>
          <w:lang w:val="en-IN"/>
        </w:rPr>
        <w:t>red italics</w:t>
      </w:r>
      <w:r>
        <w:rPr>
          <w:lang w:val="en-IN"/>
        </w:rPr>
        <w:t>) correct? If not, please let us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C1B169" w15:done="0"/>
  <w15:commentEx w15:paraId="63AF10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FCBB24" w16cex:dateUtc="2025-04-17T20:59:00Z"/>
  <w16cex:commentExtensible w16cex:durableId="120D6702" w16cex:dateUtc="2025-04-17T1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C1B169" w16cid:durableId="7AFCBB24"/>
  <w16cid:commentId w16cid:paraId="63AF10C0" w16cid:durableId="120D67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77025" w14:textId="77777777" w:rsidR="00146BDB" w:rsidRDefault="00146BDB">
      <w:r>
        <w:separator/>
      </w:r>
    </w:p>
    <w:p w14:paraId="4C25F49C" w14:textId="77777777" w:rsidR="00146BDB" w:rsidRDefault="00146BDB"/>
  </w:endnote>
  <w:endnote w:type="continuationSeparator" w:id="0">
    <w:p w14:paraId="363D1214" w14:textId="77777777" w:rsidR="00146BDB" w:rsidRDefault="00146BDB">
      <w:r>
        <w:continuationSeparator/>
      </w:r>
    </w:p>
    <w:p w14:paraId="5FEB4D99" w14:textId="77777777" w:rsidR="00146BDB" w:rsidRDefault="00146B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377B9CA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1D774C">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00781781">
      <w:rPr>
        <w:rFonts w:cstheme="minorHAnsi"/>
      </w:rPr>
      <w:t xml:space="preserve">April 18, </w:t>
    </w:r>
    <w:proofErr w:type="gramStart"/>
    <w:r w:rsidR="00781781">
      <w:rPr>
        <w:rFonts w:cstheme="minorHAnsi"/>
      </w:rPr>
      <w:t>2025</w:t>
    </w:r>
    <w:proofErr w:type="gramEnd"/>
    <w:r w:rsidR="00781781">
      <w:rPr>
        <w:rFonts w:cstheme="minorHAnsi"/>
      </w:rPr>
      <w:t xml:space="preserve">          </w:t>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7FBF85" w14:textId="77777777" w:rsidR="00146BDB" w:rsidRDefault="00146BDB">
      <w:r>
        <w:separator/>
      </w:r>
    </w:p>
    <w:p w14:paraId="6EE33857" w14:textId="77777777" w:rsidR="00146BDB" w:rsidRDefault="00146BDB"/>
  </w:footnote>
  <w:footnote w:type="continuationSeparator" w:id="0">
    <w:p w14:paraId="6851A3FB" w14:textId="77777777" w:rsidR="00146BDB" w:rsidRDefault="00146BDB">
      <w:r>
        <w:continuationSeparator/>
      </w:r>
    </w:p>
    <w:p w14:paraId="1F0CC0D5" w14:textId="77777777" w:rsidR="00146BDB" w:rsidRDefault="00146B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2B3433CC" w:rsidR="00336C61" w:rsidRPr="006D3AC7" w:rsidRDefault="00781781" w:rsidP="00781781">
    <w:pPr>
      <w:pStyle w:val="Header"/>
      <w:tabs>
        <w:tab w:val="clear" w:pos="4320"/>
        <w:tab w:val="clear" w:pos="8640"/>
        <w:tab w:val="center" w:pos="4680"/>
      </w:tabs>
      <w:spacing w:before="240"/>
      <w:rPr>
        <w:rFonts w:cstheme="minorHAnsi"/>
        <w:b/>
        <w:color w:val="FF0000"/>
        <w:sz w:val="28"/>
        <w:szCs w:val="28"/>
        <w:u w:val="single"/>
      </w:rPr>
    </w:pPr>
    <w:r w:rsidRPr="008733E6">
      <w:rPr>
        <w:rFonts w:cstheme="minorHAnsi"/>
        <w:b/>
        <w:color w:val="00B050"/>
        <w:sz w:val="32"/>
        <w:szCs w:val="32"/>
        <w:u w:val="single"/>
      </w:rPr>
      <w:t>FINAL SCRIPT: APPROVED FOR FILMING</w:t>
    </w:r>
    <w:r w:rsidR="00336C61"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687795"/>
    <w:multiLevelType w:val="multilevel"/>
    <w:tmpl w:val="A3C40CFA"/>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i w:val="0"/>
        <w:iCs w:val="0"/>
        <w:color w:val="auto"/>
        <w:sz w:val="24"/>
      </w:rPr>
    </w:lvl>
    <w:lvl w:ilvl="2">
      <w:start w:val="1"/>
      <w:numFmt w:val="decimal"/>
      <w:lvlText w:val="%1.%2.%3."/>
      <w:lvlJc w:val="left"/>
      <w:pPr>
        <w:ind w:left="1627" w:hanging="720"/>
      </w:pPr>
      <w:rPr>
        <w:rFonts w:ascii="Calibri" w:hAnsi="Calibri" w:hint="default"/>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2"/>
  </w:num>
  <w:num w:numId="2" w16cid:durableId="599022016">
    <w:abstractNumId w:val="34"/>
  </w:num>
  <w:num w:numId="3" w16cid:durableId="157157113">
    <w:abstractNumId w:val="33"/>
  </w:num>
  <w:num w:numId="4" w16cid:durableId="94518384">
    <w:abstractNumId w:val="26"/>
  </w:num>
  <w:num w:numId="5" w16cid:durableId="209999702">
    <w:abstractNumId w:val="13"/>
  </w:num>
  <w:num w:numId="6" w16cid:durableId="1459685572">
    <w:abstractNumId w:val="29"/>
  </w:num>
  <w:num w:numId="7" w16cid:durableId="228031132">
    <w:abstractNumId w:val="36"/>
  </w:num>
  <w:num w:numId="8" w16cid:durableId="1597859644">
    <w:abstractNumId w:val="11"/>
  </w:num>
  <w:num w:numId="9" w16cid:durableId="784496459">
    <w:abstractNumId w:val="16"/>
  </w:num>
  <w:num w:numId="10" w16cid:durableId="1702588870">
    <w:abstractNumId w:val="23"/>
  </w:num>
  <w:num w:numId="11" w16cid:durableId="17446439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1"/>
  </w:num>
  <w:num w:numId="18" w16cid:durableId="1599216356">
    <w:abstractNumId w:val="27"/>
  </w:num>
  <w:num w:numId="19" w16cid:durableId="1729379947">
    <w:abstractNumId w:val="25"/>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0"/>
  </w:num>
  <w:num w:numId="25" w16cid:durableId="305820415">
    <w:abstractNumId w:val="12"/>
  </w:num>
  <w:num w:numId="26" w16cid:durableId="1024021112">
    <w:abstractNumId w:val="24"/>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5"/>
  </w:num>
  <w:num w:numId="40" w16cid:durableId="1162430656">
    <w:abstractNumId w:val="20"/>
  </w:num>
  <w:num w:numId="41" w16cid:durableId="857502586">
    <w:abstractNumId w:val="22"/>
  </w:num>
  <w:num w:numId="42" w16cid:durableId="829755101">
    <w:abstractNumId w:val="28"/>
  </w:num>
  <w:num w:numId="43" w16cid:durableId="77024263">
    <w:abstractNumId w:val="1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priya Sadhukhan">
    <w15:presenceInfo w15:providerId="AD" w15:userId="S::debopriya.sadhukhan@jove.com::0cec42c5-f914-4f46-9bac-87de4217c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5137"/>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236A"/>
    <w:rsid w:val="000E6166"/>
    <w:rsid w:val="000F05F6"/>
    <w:rsid w:val="000F0F14"/>
    <w:rsid w:val="000F1A61"/>
    <w:rsid w:val="000F326F"/>
    <w:rsid w:val="001016BD"/>
    <w:rsid w:val="001026D1"/>
    <w:rsid w:val="001052C8"/>
    <w:rsid w:val="00106F46"/>
    <w:rsid w:val="001115D1"/>
    <w:rsid w:val="00113F3E"/>
    <w:rsid w:val="00125924"/>
    <w:rsid w:val="00126973"/>
    <w:rsid w:val="001302B1"/>
    <w:rsid w:val="001331E3"/>
    <w:rsid w:val="00142D32"/>
    <w:rsid w:val="00143557"/>
    <w:rsid w:val="001469E6"/>
    <w:rsid w:val="00146BDB"/>
    <w:rsid w:val="00151824"/>
    <w:rsid w:val="001528A5"/>
    <w:rsid w:val="00162D51"/>
    <w:rsid w:val="0016471F"/>
    <w:rsid w:val="00176D6F"/>
    <w:rsid w:val="00177B33"/>
    <w:rsid w:val="001819E3"/>
    <w:rsid w:val="00184EF9"/>
    <w:rsid w:val="00191A77"/>
    <w:rsid w:val="00194DBB"/>
    <w:rsid w:val="001B3024"/>
    <w:rsid w:val="001B4D4C"/>
    <w:rsid w:val="001B5C46"/>
    <w:rsid w:val="001C3C85"/>
    <w:rsid w:val="001C5DB5"/>
    <w:rsid w:val="001C7BBC"/>
    <w:rsid w:val="001D621E"/>
    <w:rsid w:val="001D66A5"/>
    <w:rsid w:val="001D774C"/>
    <w:rsid w:val="001E2225"/>
    <w:rsid w:val="001E230F"/>
    <w:rsid w:val="001E52A3"/>
    <w:rsid w:val="001F0890"/>
    <w:rsid w:val="001F615E"/>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9B8"/>
    <w:rsid w:val="00294464"/>
    <w:rsid w:val="002A1DB8"/>
    <w:rsid w:val="002A6FCF"/>
    <w:rsid w:val="002A7F8B"/>
    <w:rsid w:val="002B009A"/>
    <w:rsid w:val="002B025E"/>
    <w:rsid w:val="002B0D88"/>
    <w:rsid w:val="002B26D4"/>
    <w:rsid w:val="002B55D9"/>
    <w:rsid w:val="002B7584"/>
    <w:rsid w:val="002C54DB"/>
    <w:rsid w:val="002D52A1"/>
    <w:rsid w:val="002D6778"/>
    <w:rsid w:val="002E7521"/>
    <w:rsid w:val="002F0D42"/>
    <w:rsid w:val="002F3829"/>
    <w:rsid w:val="002F38CF"/>
    <w:rsid w:val="003036C1"/>
    <w:rsid w:val="00305187"/>
    <w:rsid w:val="0030618C"/>
    <w:rsid w:val="00311FBF"/>
    <w:rsid w:val="003138D4"/>
    <w:rsid w:val="003176C4"/>
    <w:rsid w:val="00320715"/>
    <w:rsid w:val="00322C71"/>
    <w:rsid w:val="00330494"/>
    <w:rsid w:val="00330F1B"/>
    <w:rsid w:val="003322B6"/>
    <w:rsid w:val="003326AD"/>
    <w:rsid w:val="00333FA4"/>
    <w:rsid w:val="003355A8"/>
    <w:rsid w:val="00336C61"/>
    <w:rsid w:val="003374BD"/>
    <w:rsid w:val="0034182F"/>
    <w:rsid w:val="00342D7B"/>
    <w:rsid w:val="0034684D"/>
    <w:rsid w:val="00347FE0"/>
    <w:rsid w:val="003513A5"/>
    <w:rsid w:val="00355D9B"/>
    <w:rsid w:val="00357FB7"/>
    <w:rsid w:val="00363153"/>
    <w:rsid w:val="00364249"/>
    <w:rsid w:val="003672FC"/>
    <w:rsid w:val="003754A7"/>
    <w:rsid w:val="00382E4A"/>
    <w:rsid w:val="0038502C"/>
    <w:rsid w:val="00386777"/>
    <w:rsid w:val="00395684"/>
    <w:rsid w:val="003A1109"/>
    <w:rsid w:val="003A49C2"/>
    <w:rsid w:val="003B00BE"/>
    <w:rsid w:val="003B3E2A"/>
    <w:rsid w:val="003B5E26"/>
    <w:rsid w:val="003C1044"/>
    <w:rsid w:val="003C2AEF"/>
    <w:rsid w:val="003C32EC"/>
    <w:rsid w:val="003D0847"/>
    <w:rsid w:val="003D0FD6"/>
    <w:rsid w:val="003D40E8"/>
    <w:rsid w:val="003E2BC9"/>
    <w:rsid w:val="003F4B52"/>
    <w:rsid w:val="00400ECD"/>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91B01"/>
    <w:rsid w:val="00493A57"/>
    <w:rsid w:val="00495959"/>
    <w:rsid w:val="004A72BD"/>
    <w:rsid w:val="004B6422"/>
    <w:rsid w:val="004C1095"/>
    <w:rsid w:val="004C2DAD"/>
    <w:rsid w:val="004C4FAE"/>
    <w:rsid w:val="004C6ED2"/>
    <w:rsid w:val="004D1E0E"/>
    <w:rsid w:val="004D4A4F"/>
    <w:rsid w:val="004D5910"/>
    <w:rsid w:val="004D5C8C"/>
    <w:rsid w:val="004E0C5A"/>
    <w:rsid w:val="004E2BE1"/>
    <w:rsid w:val="004E35F1"/>
    <w:rsid w:val="004E3F8E"/>
    <w:rsid w:val="004E4801"/>
    <w:rsid w:val="004E5008"/>
    <w:rsid w:val="004F664D"/>
    <w:rsid w:val="0051075A"/>
    <w:rsid w:val="00511F52"/>
    <w:rsid w:val="00513853"/>
    <w:rsid w:val="0052184A"/>
    <w:rsid w:val="00524258"/>
    <w:rsid w:val="00530DD9"/>
    <w:rsid w:val="005320E4"/>
    <w:rsid w:val="00534B83"/>
    <w:rsid w:val="005363E2"/>
    <w:rsid w:val="00536D89"/>
    <w:rsid w:val="00544E06"/>
    <w:rsid w:val="005463CB"/>
    <w:rsid w:val="00547699"/>
    <w:rsid w:val="00557116"/>
    <w:rsid w:val="0055763A"/>
    <w:rsid w:val="005611F3"/>
    <w:rsid w:val="00565757"/>
    <w:rsid w:val="00572DB5"/>
    <w:rsid w:val="0058214E"/>
    <w:rsid w:val="005829FA"/>
    <w:rsid w:val="00582F22"/>
    <w:rsid w:val="00585ECC"/>
    <w:rsid w:val="005925C3"/>
    <w:rsid w:val="00594A84"/>
    <w:rsid w:val="005A02B6"/>
    <w:rsid w:val="005A09D8"/>
    <w:rsid w:val="005A1F5E"/>
    <w:rsid w:val="005A33C6"/>
    <w:rsid w:val="005A3F8F"/>
    <w:rsid w:val="005B0866"/>
    <w:rsid w:val="005B4717"/>
    <w:rsid w:val="005B6859"/>
    <w:rsid w:val="005C2915"/>
    <w:rsid w:val="005C6D1E"/>
    <w:rsid w:val="005D0E9C"/>
    <w:rsid w:val="005D0F8B"/>
    <w:rsid w:val="005D783F"/>
    <w:rsid w:val="005E27DD"/>
    <w:rsid w:val="005E2B7E"/>
    <w:rsid w:val="005F0509"/>
    <w:rsid w:val="005F18A3"/>
    <w:rsid w:val="005F1ADF"/>
    <w:rsid w:val="00604177"/>
    <w:rsid w:val="006137EC"/>
    <w:rsid w:val="00622BE8"/>
    <w:rsid w:val="00626AF2"/>
    <w:rsid w:val="006346FE"/>
    <w:rsid w:val="00637544"/>
    <w:rsid w:val="0063770D"/>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75120"/>
    <w:rsid w:val="006801B1"/>
    <w:rsid w:val="00681C47"/>
    <w:rsid w:val="0069665E"/>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F06AF"/>
    <w:rsid w:val="006F2681"/>
    <w:rsid w:val="00710EA3"/>
    <w:rsid w:val="0071156C"/>
    <w:rsid w:val="0071294C"/>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7388"/>
    <w:rsid w:val="00781781"/>
    <w:rsid w:val="00785075"/>
    <w:rsid w:val="00787C60"/>
    <w:rsid w:val="00790E8C"/>
    <w:rsid w:val="007A149A"/>
    <w:rsid w:val="007A4E1D"/>
    <w:rsid w:val="007B0FBB"/>
    <w:rsid w:val="007B3E0E"/>
    <w:rsid w:val="007B72C5"/>
    <w:rsid w:val="007D4222"/>
    <w:rsid w:val="007D61A8"/>
    <w:rsid w:val="007F48D4"/>
    <w:rsid w:val="00802635"/>
    <w:rsid w:val="00804C75"/>
    <w:rsid w:val="00806B1B"/>
    <w:rsid w:val="00806BC9"/>
    <w:rsid w:val="008123C3"/>
    <w:rsid w:val="00816F53"/>
    <w:rsid w:val="00817D9F"/>
    <w:rsid w:val="00831E2A"/>
    <w:rsid w:val="00831FBF"/>
    <w:rsid w:val="00832FA5"/>
    <w:rsid w:val="00833C0A"/>
    <w:rsid w:val="0083566C"/>
    <w:rsid w:val="00836659"/>
    <w:rsid w:val="008373A7"/>
    <w:rsid w:val="0084121E"/>
    <w:rsid w:val="008459FC"/>
    <w:rsid w:val="00851B3E"/>
    <w:rsid w:val="00851C4B"/>
    <w:rsid w:val="00854994"/>
    <w:rsid w:val="00860BC3"/>
    <w:rsid w:val="008672DA"/>
    <w:rsid w:val="00871F2E"/>
    <w:rsid w:val="00873D1A"/>
    <w:rsid w:val="00875BE8"/>
    <w:rsid w:val="00877B88"/>
    <w:rsid w:val="0088113B"/>
    <w:rsid w:val="008A0177"/>
    <w:rsid w:val="008A413E"/>
    <w:rsid w:val="008A7A3E"/>
    <w:rsid w:val="008C642C"/>
    <w:rsid w:val="008D0E4A"/>
    <w:rsid w:val="008D2A6A"/>
    <w:rsid w:val="008D52FB"/>
    <w:rsid w:val="008D5443"/>
    <w:rsid w:val="008D58EC"/>
    <w:rsid w:val="008E74F7"/>
    <w:rsid w:val="008F239E"/>
    <w:rsid w:val="008F7754"/>
    <w:rsid w:val="0090117D"/>
    <w:rsid w:val="009055DD"/>
    <w:rsid w:val="00906EFB"/>
    <w:rsid w:val="009114D8"/>
    <w:rsid w:val="009149A4"/>
    <w:rsid w:val="009212DD"/>
    <w:rsid w:val="00921AB9"/>
    <w:rsid w:val="00927B12"/>
    <w:rsid w:val="009301B8"/>
    <w:rsid w:val="00931D78"/>
    <w:rsid w:val="00941F06"/>
    <w:rsid w:val="009431F3"/>
    <w:rsid w:val="00947092"/>
    <w:rsid w:val="009470DC"/>
    <w:rsid w:val="00951A8E"/>
    <w:rsid w:val="009538A4"/>
    <w:rsid w:val="00954870"/>
    <w:rsid w:val="00954BDD"/>
    <w:rsid w:val="00962168"/>
    <w:rsid w:val="009625B1"/>
    <w:rsid w:val="00966F67"/>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1A6B"/>
    <w:rsid w:val="009F356C"/>
    <w:rsid w:val="009F51F2"/>
    <w:rsid w:val="00A07468"/>
    <w:rsid w:val="00A13CC3"/>
    <w:rsid w:val="00A1499B"/>
    <w:rsid w:val="00A164F5"/>
    <w:rsid w:val="00A20DA8"/>
    <w:rsid w:val="00A218EC"/>
    <w:rsid w:val="00A310D7"/>
    <w:rsid w:val="00A3138F"/>
    <w:rsid w:val="00A319BE"/>
    <w:rsid w:val="00A31F9A"/>
    <w:rsid w:val="00A33E46"/>
    <w:rsid w:val="00A40760"/>
    <w:rsid w:val="00A4233A"/>
    <w:rsid w:val="00A44EFB"/>
    <w:rsid w:val="00A50DAE"/>
    <w:rsid w:val="00A5213D"/>
    <w:rsid w:val="00A5222C"/>
    <w:rsid w:val="00A60320"/>
    <w:rsid w:val="00A622CC"/>
    <w:rsid w:val="00A64D8E"/>
    <w:rsid w:val="00A72FC5"/>
    <w:rsid w:val="00A730E3"/>
    <w:rsid w:val="00A77CF6"/>
    <w:rsid w:val="00A822EB"/>
    <w:rsid w:val="00A84BA8"/>
    <w:rsid w:val="00A84C50"/>
    <w:rsid w:val="00A91283"/>
    <w:rsid w:val="00AA132F"/>
    <w:rsid w:val="00AB3338"/>
    <w:rsid w:val="00AC16C3"/>
    <w:rsid w:val="00AC597A"/>
    <w:rsid w:val="00AC5EF4"/>
    <w:rsid w:val="00AC63FC"/>
    <w:rsid w:val="00AD3B12"/>
    <w:rsid w:val="00AD3B41"/>
    <w:rsid w:val="00AD4F04"/>
    <w:rsid w:val="00AD6BB3"/>
    <w:rsid w:val="00AE11E8"/>
    <w:rsid w:val="00AE2480"/>
    <w:rsid w:val="00AF3977"/>
    <w:rsid w:val="00AF623F"/>
    <w:rsid w:val="00B00969"/>
    <w:rsid w:val="00B0143B"/>
    <w:rsid w:val="00B025DC"/>
    <w:rsid w:val="00B0378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250F"/>
    <w:rsid w:val="00B807E5"/>
    <w:rsid w:val="00B847A0"/>
    <w:rsid w:val="00B87BC5"/>
    <w:rsid w:val="00B87D12"/>
    <w:rsid w:val="00BA0371"/>
    <w:rsid w:val="00BA2EF5"/>
    <w:rsid w:val="00BC3F28"/>
    <w:rsid w:val="00BC6DA7"/>
    <w:rsid w:val="00BC7E90"/>
    <w:rsid w:val="00BD4346"/>
    <w:rsid w:val="00BE051D"/>
    <w:rsid w:val="00BE756D"/>
    <w:rsid w:val="00BF2674"/>
    <w:rsid w:val="00BF2B34"/>
    <w:rsid w:val="00BF3754"/>
    <w:rsid w:val="00C00F3F"/>
    <w:rsid w:val="00C035C7"/>
    <w:rsid w:val="00C058AE"/>
    <w:rsid w:val="00C12062"/>
    <w:rsid w:val="00C2620F"/>
    <w:rsid w:val="00C34F4C"/>
    <w:rsid w:val="00C428F1"/>
    <w:rsid w:val="00C602B2"/>
    <w:rsid w:val="00C70C90"/>
    <w:rsid w:val="00C7374B"/>
    <w:rsid w:val="00C766A8"/>
    <w:rsid w:val="00C8109F"/>
    <w:rsid w:val="00C82679"/>
    <w:rsid w:val="00C836F3"/>
    <w:rsid w:val="00C9250E"/>
    <w:rsid w:val="00C92A9A"/>
    <w:rsid w:val="00C96FC6"/>
    <w:rsid w:val="00C97B11"/>
    <w:rsid w:val="00CB039A"/>
    <w:rsid w:val="00CB0B79"/>
    <w:rsid w:val="00CB15CD"/>
    <w:rsid w:val="00CB5DE5"/>
    <w:rsid w:val="00CC0C58"/>
    <w:rsid w:val="00CC1850"/>
    <w:rsid w:val="00CC29BF"/>
    <w:rsid w:val="00CC52BE"/>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7C1A"/>
    <w:rsid w:val="00D406D6"/>
    <w:rsid w:val="00D45AF7"/>
    <w:rsid w:val="00D466AF"/>
    <w:rsid w:val="00D473BF"/>
    <w:rsid w:val="00D47642"/>
    <w:rsid w:val="00D5169F"/>
    <w:rsid w:val="00D53725"/>
    <w:rsid w:val="00D6314B"/>
    <w:rsid w:val="00D654B4"/>
    <w:rsid w:val="00D662C7"/>
    <w:rsid w:val="00D712A3"/>
    <w:rsid w:val="00D75084"/>
    <w:rsid w:val="00D75193"/>
    <w:rsid w:val="00D7547B"/>
    <w:rsid w:val="00D80DEB"/>
    <w:rsid w:val="00D87F73"/>
    <w:rsid w:val="00D95C4C"/>
    <w:rsid w:val="00DA117F"/>
    <w:rsid w:val="00DA17FB"/>
    <w:rsid w:val="00DB0606"/>
    <w:rsid w:val="00DB16A4"/>
    <w:rsid w:val="00DB3580"/>
    <w:rsid w:val="00DB7EBA"/>
    <w:rsid w:val="00DC058D"/>
    <w:rsid w:val="00DC0F13"/>
    <w:rsid w:val="00DC1E10"/>
    <w:rsid w:val="00DC2504"/>
    <w:rsid w:val="00DC311D"/>
    <w:rsid w:val="00DC7C84"/>
    <w:rsid w:val="00DC7D3A"/>
    <w:rsid w:val="00DD1839"/>
    <w:rsid w:val="00DD231A"/>
    <w:rsid w:val="00DD2B9D"/>
    <w:rsid w:val="00DD2CF9"/>
    <w:rsid w:val="00DD4AA7"/>
    <w:rsid w:val="00DE0E89"/>
    <w:rsid w:val="00DE2554"/>
    <w:rsid w:val="00DE2882"/>
    <w:rsid w:val="00DE46DB"/>
    <w:rsid w:val="00DE66F3"/>
    <w:rsid w:val="00DF0865"/>
    <w:rsid w:val="00DF1693"/>
    <w:rsid w:val="00DF307B"/>
    <w:rsid w:val="00DF6EE3"/>
    <w:rsid w:val="00E04EFB"/>
    <w:rsid w:val="00E072C2"/>
    <w:rsid w:val="00E109D4"/>
    <w:rsid w:val="00E1117E"/>
    <w:rsid w:val="00E24673"/>
    <w:rsid w:val="00E24898"/>
    <w:rsid w:val="00E27EF5"/>
    <w:rsid w:val="00E355EE"/>
    <w:rsid w:val="00E35FB3"/>
    <w:rsid w:val="00E44C46"/>
    <w:rsid w:val="00E52DE5"/>
    <w:rsid w:val="00E55496"/>
    <w:rsid w:val="00E65758"/>
    <w:rsid w:val="00E662CA"/>
    <w:rsid w:val="00E8076C"/>
    <w:rsid w:val="00E86E4B"/>
    <w:rsid w:val="00E87DA4"/>
    <w:rsid w:val="00EA15F6"/>
    <w:rsid w:val="00EA20E5"/>
    <w:rsid w:val="00EA2756"/>
    <w:rsid w:val="00EA341C"/>
    <w:rsid w:val="00EA4B94"/>
    <w:rsid w:val="00EA60D4"/>
    <w:rsid w:val="00EC098C"/>
    <w:rsid w:val="00EC3C46"/>
    <w:rsid w:val="00EC69FF"/>
    <w:rsid w:val="00ED00F1"/>
    <w:rsid w:val="00ED23F4"/>
    <w:rsid w:val="00ED2FBA"/>
    <w:rsid w:val="00ED592D"/>
    <w:rsid w:val="00ED6438"/>
    <w:rsid w:val="00EE00CF"/>
    <w:rsid w:val="00EE0214"/>
    <w:rsid w:val="00EE1E2F"/>
    <w:rsid w:val="00EE39ED"/>
    <w:rsid w:val="00EE4460"/>
    <w:rsid w:val="00EE6470"/>
    <w:rsid w:val="00EF4E2B"/>
    <w:rsid w:val="00F0293A"/>
    <w:rsid w:val="00F045D1"/>
    <w:rsid w:val="00F04E9E"/>
    <w:rsid w:val="00F10CF8"/>
    <w:rsid w:val="00F10FAD"/>
    <w:rsid w:val="00F146E3"/>
    <w:rsid w:val="00F153F4"/>
    <w:rsid w:val="00F22F5E"/>
    <w:rsid w:val="00F3061E"/>
    <w:rsid w:val="00F35094"/>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C5752"/>
    <w:rsid w:val="00FD00B1"/>
    <w:rsid w:val="00FD10FE"/>
    <w:rsid w:val="00FD1497"/>
    <w:rsid w:val="00FE059A"/>
    <w:rsid w:val="00FF25E5"/>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paragraph" w:customStyle="1" w:styleId="Narration">
    <w:name w:val="Narration"/>
    <w:basedOn w:val="TemplateNarration"/>
    <w:link w:val="NarrationChar"/>
    <w:qFormat/>
    <w:rsid w:val="009F1A6B"/>
    <w:rPr>
      <w:rFonts w:cs="Calibri"/>
    </w:rPr>
  </w:style>
  <w:style w:type="character" w:customStyle="1" w:styleId="NarrationChar">
    <w:name w:val="Narration Char"/>
    <w:basedOn w:val="DefaultParagraphFont"/>
    <w:link w:val="Narration"/>
    <w:rsid w:val="009F1A6B"/>
    <w:rPr>
      <w:rFonts w:ascii="Calibri" w:hAnsi="Calibri" w:cs="Calibri"/>
    </w:rPr>
  </w:style>
  <w:style w:type="paragraph" w:customStyle="1" w:styleId="ShotDescription">
    <w:name w:val="Shot Description"/>
    <w:basedOn w:val="TemplateShot"/>
    <w:link w:val="ShotDescriptionChar"/>
    <w:qFormat/>
    <w:rsid w:val="009F1A6B"/>
    <w:rPr>
      <w:rFonts w:cs="Calibri"/>
    </w:rPr>
  </w:style>
  <w:style w:type="character" w:customStyle="1" w:styleId="ShotDescriptionChar">
    <w:name w:val="Shot Description Char"/>
    <w:basedOn w:val="DefaultParagraphFont"/>
    <w:link w:val="ShotDescription"/>
    <w:rsid w:val="009F1A6B"/>
    <w:rPr>
      <w:rFonts w:ascii="Calibri" w:hAnsi="Calibri" w:cs="Calibri"/>
    </w:rPr>
  </w:style>
  <w:style w:type="paragraph" w:customStyle="1" w:styleId="TemplateNarration">
    <w:name w:val="Template Narration"/>
    <w:basedOn w:val="ListParagraph"/>
    <w:rsid w:val="009F1A6B"/>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F1A6B"/>
    <w:pPr>
      <w:widowControl w:val="0"/>
      <w:spacing w:before="120"/>
      <w:ind w:left="1627" w:hanging="720"/>
      <w:contextualSpacing w:val="0"/>
      <w:jc w:val="both"/>
    </w:pPr>
    <w:rPr>
      <w:rFonts w:ascii="Calibri" w:hAnsi="Calibri"/>
    </w:rPr>
  </w:style>
  <w:style w:type="character" w:customStyle="1" w:styleId="highlight">
    <w:name w:val="highlight"/>
    <w:basedOn w:val="DefaultParagraphFont"/>
    <w:rsid w:val="008412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craek@ccf.org"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view.jove.com/account/file-uploader?src=20775428" TargetMode="Externa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ccraek@ccf.org"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pareshkulbmc@gmail.com" TargetMode="Externa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9</Pages>
  <Words>1137</Words>
  <Characters>6861</Characters>
  <Application>Microsoft Office Word</Application>
  <DocSecurity>0</DocSecurity>
  <Lines>185</Lines>
  <Paragraphs>97</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7901</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Debopriya Sadhukhan</cp:lastModifiedBy>
  <cp:revision>9</cp:revision>
  <dcterms:created xsi:type="dcterms:W3CDTF">2025-04-13T21:39:00Z</dcterms:created>
  <dcterms:modified xsi:type="dcterms:W3CDTF">2025-04-17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